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421AB" w14:textId="77777777" w:rsidR="00DE2E30" w:rsidRDefault="00DE2E30" w:rsidP="00DE2E30">
      <w:pPr>
        <w:rPr>
          <w:rFonts w:ascii="Univers (W1)" w:hAnsi="Univers (W1)"/>
          <w:sz w:val="16"/>
        </w:rPr>
      </w:pPr>
      <w:r>
        <w:rPr>
          <w:noProof/>
          <w:lang w:eastAsia="fr-CA"/>
        </w:rPr>
        <w:drawing>
          <wp:inline distT="0" distB="0" distL="0" distR="0" wp14:anchorId="48AABF7E" wp14:editId="598125E1">
            <wp:extent cx="1562100" cy="647700"/>
            <wp:effectExtent l="0" t="0" r="0" b="0"/>
            <wp:docPr id="28" name="Image 28"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169C7A8F" w14:textId="77777777" w:rsidR="00DE2E30" w:rsidRDefault="00DE2E30" w:rsidP="00DE2E30">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0C1686D6" w14:textId="77777777" w:rsidR="00E3393F" w:rsidRDefault="00E3393F" w:rsidP="00E3393F">
      <w:pPr>
        <w:tabs>
          <w:tab w:val="left" w:pos="-720"/>
        </w:tabs>
        <w:suppressAutoHyphens/>
        <w:jc w:val="both"/>
        <w:rPr>
          <w:rFonts w:ascii="Arial" w:hAnsi="Arial"/>
          <w:spacing w:val="-3"/>
        </w:rPr>
      </w:pPr>
    </w:p>
    <w:p w14:paraId="39A4A8A4" w14:textId="77777777" w:rsidR="00C977F9" w:rsidRDefault="00C977F9" w:rsidP="00C977F9">
      <w:pPr>
        <w:tabs>
          <w:tab w:val="left" w:pos="-720"/>
        </w:tabs>
        <w:suppressAutoHyphens/>
        <w:jc w:val="center"/>
        <w:rPr>
          <w:rFonts w:ascii="Arial" w:hAnsi="Arial"/>
          <w:b/>
          <w:spacing w:val="-3"/>
          <w:sz w:val="32"/>
          <w:szCs w:val="32"/>
        </w:rPr>
      </w:pPr>
      <w:r>
        <w:rPr>
          <w:rFonts w:ascii="Arial" w:hAnsi="Arial"/>
          <w:b/>
          <w:spacing w:val="-3"/>
          <w:sz w:val="32"/>
          <w:szCs w:val="32"/>
        </w:rPr>
        <w:t xml:space="preserve">INF33307 – </w:t>
      </w:r>
      <w:r w:rsidRPr="00762018">
        <w:rPr>
          <w:rFonts w:ascii="Arial" w:hAnsi="Arial"/>
          <w:b/>
          <w:spacing w:val="-3"/>
          <w:sz w:val="32"/>
          <w:szCs w:val="32"/>
        </w:rPr>
        <w:t xml:space="preserve">Assurance de la qualité et gestion </w:t>
      </w:r>
    </w:p>
    <w:p w14:paraId="3258E8A2" w14:textId="7CE66109" w:rsidR="00515CE9" w:rsidRDefault="00C977F9" w:rsidP="00C977F9">
      <w:pPr>
        <w:tabs>
          <w:tab w:val="left" w:pos="-720"/>
          <w:tab w:val="left" w:pos="993"/>
          <w:tab w:val="left" w:pos="5387"/>
          <w:tab w:val="right" w:pos="10348"/>
        </w:tabs>
        <w:suppressAutoHyphens/>
        <w:jc w:val="center"/>
        <w:rPr>
          <w:rFonts w:ascii="Arial" w:hAnsi="Arial"/>
          <w:b/>
          <w:spacing w:val="-3"/>
          <w:sz w:val="32"/>
          <w:szCs w:val="32"/>
        </w:rPr>
      </w:pPr>
      <w:r w:rsidRPr="00762018">
        <w:rPr>
          <w:rFonts w:ascii="Arial" w:hAnsi="Arial"/>
          <w:b/>
          <w:spacing w:val="-3"/>
          <w:sz w:val="32"/>
          <w:szCs w:val="32"/>
        </w:rPr>
        <w:t>de projets informatiques</w:t>
      </w:r>
    </w:p>
    <w:p w14:paraId="31D6C93F" w14:textId="6D3B02A8" w:rsidR="00E3393F" w:rsidRDefault="00C977F9" w:rsidP="00515CE9">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w:t>
      </w:r>
      <w:r w:rsidR="00515CE9">
        <w:rPr>
          <w:rFonts w:ascii="Arial" w:hAnsi="Arial"/>
          <w:b/>
          <w:spacing w:val="-3"/>
          <w:sz w:val="32"/>
          <w:szCs w:val="32"/>
        </w:rPr>
        <w:t xml:space="preserve"> 202</w:t>
      </w:r>
      <w:r w:rsidR="003E4304">
        <w:rPr>
          <w:rFonts w:ascii="Arial" w:hAnsi="Arial"/>
          <w:b/>
          <w:spacing w:val="-3"/>
          <w:sz w:val="32"/>
          <w:szCs w:val="32"/>
        </w:rPr>
        <w:t>3</w:t>
      </w:r>
    </w:p>
    <w:p w14:paraId="17F34A42" w14:textId="77777777" w:rsidR="00E3393F" w:rsidRDefault="00E3393F" w:rsidP="00E3393F">
      <w:pPr>
        <w:jc w:val="center"/>
      </w:pPr>
    </w:p>
    <w:p w14:paraId="6B748DAE" w14:textId="0762803B" w:rsidR="00E3393F" w:rsidRDefault="00BE3272" w:rsidP="000959E9">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Exercices</w:t>
      </w:r>
      <w:r w:rsidR="00E11FAC">
        <w:rPr>
          <w:rFonts w:ascii="Arial" w:hAnsi="Arial"/>
          <w:b/>
          <w:spacing w:val="-3"/>
          <w:sz w:val="32"/>
          <w:szCs w:val="32"/>
        </w:rPr>
        <w:t xml:space="preserve"> </w:t>
      </w:r>
      <w:r w:rsidR="00E02F4C">
        <w:rPr>
          <w:rFonts w:ascii="Arial" w:hAnsi="Arial"/>
          <w:b/>
          <w:spacing w:val="-3"/>
          <w:sz w:val="32"/>
          <w:szCs w:val="32"/>
        </w:rPr>
        <w:t>sur les métriques de gestion de projets</w:t>
      </w:r>
    </w:p>
    <w:p w14:paraId="716C45E4" w14:textId="77777777" w:rsidR="00AD13D5" w:rsidRDefault="00AD13D5">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61C23B6E" w14:textId="77777777" w:rsidR="00AD13D5" w:rsidRDefault="00AD13D5">
      <w:pPr>
        <w:tabs>
          <w:tab w:val="left" w:pos="540"/>
        </w:tabs>
        <w:spacing w:line="280" w:lineRule="atLeast"/>
        <w:jc w:val="both"/>
        <w:rPr>
          <w:rFonts w:ascii="Arial" w:hAnsi="Arial" w:cs="Arial"/>
        </w:rPr>
      </w:pPr>
    </w:p>
    <w:p w14:paraId="736ED1AF" w14:textId="77777777" w:rsidR="000959E9" w:rsidRPr="000959E9" w:rsidRDefault="00AD13D5" w:rsidP="000959E9">
      <w:pPr>
        <w:pStyle w:val="zerobody"/>
        <w:widowControl w:val="0"/>
        <w:tabs>
          <w:tab w:val="left" w:pos="540"/>
        </w:tabs>
        <w:spacing w:after="60"/>
        <w:rPr>
          <w:rFonts w:ascii="Arial" w:hAnsi="Arial" w:cs="Arial"/>
          <w:lang w:val="fr-CA"/>
        </w:rPr>
      </w:pPr>
      <w:r w:rsidRPr="00D95933">
        <w:rPr>
          <w:lang w:val="fr-CA"/>
        </w:rPr>
        <w:tab/>
      </w:r>
      <w:r w:rsidR="000959E9" w:rsidRPr="000959E9">
        <w:rPr>
          <w:rFonts w:ascii="Arial" w:hAnsi="Arial" w:cs="Arial"/>
          <w:lang w:val="fr-CA"/>
        </w:rPr>
        <w:t>Nous voulons simuler un système de surveillance par caméras. Pour cela, une surface va simuler la zone de surveillance et deux caméras sont installées dans les deux côtés de la zone (une à gauche et une autre à droite). Les déplacements du curseur vont simuler les déplacements d’une personne à l’intérieur de la zone. Les deux caméras vont suivre donc les mouvements du curseur. Le système doit offrir la possibilité d’activer ou d’arrêter une caméra ou les deux à la fois. Le système doit aussi offrir la possibilité de sauvegarder les positions des deux caméras ainsi que d</w:t>
      </w:r>
      <w:r w:rsidR="00222458">
        <w:rPr>
          <w:rFonts w:ascii="Arial" w:hAnsi="Arial" w:cs="Arial"/>
          <w:lang w:val="fr-CA"/>
        </w:rPr>
        <w:t xml:space="preserve">e </w:t>
      </w:r>
      <w:r w:rsidR="000959E9" w:rsidRPr="000959E9">
        <w:rPr>
          <w:rFonts w:ascii="Arial" w:hAnsi="Arial" w:cs="Arial"/>
          <w:lang w:val="fr-CA"/>
        </w:rPr>
        <w:t>restaurer (c’est-à-dire revenir à) la dernière information sauvegardée sur leurs positions.</w:t>
      </w:r>
    </w:p>
    <w:p w14:paraId="7D6F27E6" w14:textId="77777777" w:rsidR="000959E9" w:rsidRDefault="000959E9" w:rsidP="000959E9">
      <w:pPr>
        <w:pStyle w:val="zerobody"/>
        <w:widowControl w:val="0"/>
        <w:tabs>
          <w:tab w:val="left" w:pos="540"/>
        </w:tabs>
        <w:spacing w:after="60"/>
        <w:rPr>
          <w:rFonts w:ascii="Arial" w:hAnsi="Arial" w:cs="Arial"/>
          <w:lang w:val="fr-CA"/>
        </w:rPr>
      </w:pPr>
      <w:r w:rsidRPr="000959E9">
        <w:rPr>
          <w:rFonts w:ascii="Arial" w:hAnsi="Arial" w:cs="Arial"/>
          <w:lang w:val="fr-CA"/>
        </w:rPr>
        <w:t>À l’intérieur de la zone de surveillance, il y a trois petites zones rouges (vous pouvez choisir vous-mêmes leurs dimensions ainsi que leurs positions). Quand une personne atteint une de ces zones rouges, le système doit sauvegarder la date et l’heure de l’infraction ainsi que la position de la zone rouge atteinte. Le système doit aussi signaler l’infraction d’une façon sonore (déclencher une alarme par exemple). Le signalement sonore est arrêté à la demande explicite de l’utilisateur.</w:t>
      </w:r>
    </w:p>
    <w:p w14:paraId="2C5A902D" w14:textId="77777777" w:rsidR="000959E9" w:rsidRPr="000959E9" w:rsidRDefault="000959E9" w:rsidP="000959E9">
      <w:pPr>
        <w:pStyle w:val="zerobody"/>
        <w:widowControl w:val="0"/>
        <w:tabs>
          <w:tab w:val="left" w:pos="540"/>
        </w:tabs>
        <w:spacing w:after="60"/>
        <w:rPr>
          <w:rFonts w:ascii="Arial" w:hAnsi="Arial" w:cs="Arial"/>
          <w:lang w:val="fr-CA"/>
        </w:rPr>
      </w:pPr>
      <w:r>
        <w:rPr>
          <w:rFonts w:ascii="Arial" w:hAnsi="Arial" w:cs="Arial"/>
          <w:lang w:val="fr-CA"/>
        </w:rPr>
        <w:t xml:space="preserve">En annexe, vous pouvez trouver l’analyse </w:t>
      </w:r>
      <w:r w:rsidR="00222458">
        <w:rPr>
          <w:rFonts w:ascii="Arial" w:hAnsi="Arial" w:cs="Arial"/>
          <w:lang w:val="fr-CA"/>
        </w:rPr>
        <w:t>du</w:t>
      </w:r>
      <w:r>
        <w:rPr>
          <w:rFonts w:ascii="Arial" w:hAnsi="Arial" w:cs="Arial"/>
          <w:lang w:val="fr-CA"/>
        </w:rPr>
        <w:t xml:space="preserve"> système à l’aide de la notation UML ainsi qu’un prototype de l’interface utilisateur.</w:t>
      </w:r>
    </w:p>
    <w:p w14:paraId="2959DE4C" w14:textId="2F160C67" w:rsidR="00AD13D5" w:rsidRPr="00B975F0" w:rsidRDefault="00FA2F44" w:rsidP="00B975F0">
      <w:pPr>
        <w:pStyle w:val="Titre1"/>
      </w:pPr>
      <w:r>
        <w:t>Question</w:t>
      </w:r>
      <w:r w:rsidR="000D0597">
        <w:t>s</w:t>
      </w:r>
    </w:p>
    <w:p w14:paraId="088CE028" w14:textId="615C5AD8" w:rsidR="000D0597" w:rsidRDefault="000D0597" w:rsidP="000D0597">
      <w:pPr>
        <w:tabs>
          <w:tab w:val="left" w:pos="360"/>
        </w:tabs>
        <w:ind w:left="360" w:hanging="360"/>
        <w:rPr>
          <w:rFonts w:ascii="Arial" w:hAnsi="Arial" w:cs="Arial"/>
          <w:sz w:val="22"/>
          <w:szCs w:val="22"/>
        </w:rPr>
      </w:pPr>
      <w:r>
        <w:rPr>
          <w:rFonts w:ascii="Arial" w:hAnsi="Arial" w:cs="Arial"/>
          <w:sz w:val="22"/>
          <w:szCs w:val="22"/>
        </w:rPr>
        <w:t>1</w:t>
      </w:r>
      <w:r>
        <w:rPr>
          <w:rFonts w:ascii="Arial" w:hAnsi="Arial" w:cs="Arial"/>
          <w:sz w:val="22"/>
          <w:szCs w:val="22"/>
        </w:rPr>
        <w:tab/>
        <w:t>Donnez la liste des différents types de données en indiquant les variables les constituant ainsi que le poids obtenu.</w:t>
      </w:r>
    </w:p>
    <w:p w14:paraId="1F8019E0" w14:textId="77777777" w:rsidR="000D0597" w:rsidRDefault="000D0597" w:rsidP="000D0597">
      <w:pPr>
        <w:tabs>
          <w:tab w:val="left" w:pos="360"/>
        </w:tabs>
        <w:ind w:left="360" w:hanging="360"/>
        <w:rPr>
          <w:rFonts w:ascii="Arial" w:hAnsi="Arial" w:cs="Arial"/>
          <w:sz w:val="22"/>
          <w:szCs w:val="22"/>
        </w:rPr>
      </w:pPr>
      <w:r>
        <w:rPr>
          <w:rFonts w:ascii="Arial" w:hAnsi="Arial" w:cs="Arial"/>
          <w:sz w:val="22"/>
          <w:szCs w:val="22"/>
        </w:rPr>
        <w:t>2</w:t>
      </w:r>
      <w:r>
        <w:rPr>
          <w:rFonts w:ascii="Arial" w:hAnsi="Arial" w:cs="Arial"/>
          <w:sz w:val="22"/>
          <w:szCs w:val="22"/>
        </w:rPr>
        <w:tab/>
        <w:t>Donnez la liste des degrés d’influence avec pour chaque, la valeur que vous lui attribuez et une justification de cette valeur.</w:t>
      </w:r>
    </w:p>
    <w:p w14:paraId="77B1DC2D" w14:textId="021FE521" w:rsidR="00B975F0" w:rsidRDefault="000D0597" w:rsidP="000D0597">
      <w:pPr>
        <w:tabs>
          <w:tab w:val="left" w:pos="360"/>
        </w:tabs>
        <w:ind w:left="360" w:hanging="360"/>
        <w:rPr>
          <w:rFonts w:ascii="Arial" w:hAnsi="Arial" w:cs="Arial"/>
          <w:sz w:val="22"/>
          <w:szCs w:val="22"/>
        </w:rPr>
      </w:pPr>
      <w:r>
        <w:rPr>
          <w:rFonts w:ascii="Arial" w:hAnsi="Arial" w:cs="Arial"/>
          <w:sz w:val="22"/>
          <w:szCs w:val="22"/>
        </w:rPr>
        <w:t>3</w:t>
      </w:r>
      <w:r>
        <w:rPr>
          <w:rFonts w:ascii="Arial" w:hAnsi="Arial" w:cs="Arial"/>
          <w:sz w:val="22"/>
          <w:szCs w:val="22"/>
        </w:rPr>
        <w:tab/>
        <w:t>Calculez les points de fonctions pour ce système.</w:t>
      </w:r>
    </w:p>
    <w:p w14:paraId="1CA5DDE2" w14:textId="223DF81B" w:rsidR="000D0597" w:rsidRDefault="000D0597" w:rsidP="000D0597">
      <w:pPr>
        <w:tabs>
          <w:tab w:val="left" w:pos="360"/>
        </w:tabs>
        <w:ind w:left="360" w:hanging="360"/>
        <w:rPr>
          <w:rFonts w:ascii="Arial" w:hAnsi="Arial" w:cs="Arial"/>
          <w:sz w:val="22"/>
          <w:szCs w:val="22"/>
        </w:rPr>
      </w:pPr>
    </w:p>
    <w:p w14:paraId="3E63D57D" w14:textId="1701E04C" w:rsidR="000D0597" w:rsidRDefault="000D0597" w:rsidP="000D0597">
      <w:pPr>
        <w:tabs>
          <w:tab w:val="left" w:pos="360"/>
        </w:tabs>
        <w:ind w:left="360" w:hanging="360"/>
        <w:rPr>
          <w:rFonts w:ascii="Arial" w:hAnsi="Arial" w:cs="Arial"/>
          <w:sz w:val="22"/>
          <w:szCs w:val="22"/>
        </w:rPr>
      </w:pPr>
    </w:p>
    <w:p w14:paraId="3E068CD1" w14:textId="1C54F329" w:rsidR="000D0597" w:rsidRDefault="000D0597" w:rsidP="000D0597">
      <w:pPr>
        <w:tabs>
          <w:tab w:val="left" w:pos="360"/>
        </w:tabs>
        <w:ind w:left="360" w:hanging="360"/>
        <w:rPr>
          <w:rFonts w:ascii="Arial" w:hAnsi="Arial" w:cs="Arial"/>
          <w:sz w:val="22"/>
          <w:szCs w:val="22"/>
        </w:rPr>
      </w:pPr>
    </w:p>
    <w:p w14:paraId="02013F72" w14:textId="04EB99D6" w:rsidR="000D0597" w:rsidRDefault="000D0597" w:rsidP="000D0597">
      <w:pPr>
        <w:tabs>
          <w:tab w:val="left" w:pos="360"/>
        </w:tabs>
        <w:ind w:left="360" w:hanging="360"/>
        <w:rPr>
          <w:rFonts w:ascii="Arial" w:hAnsi="Arial" w:cs="Arial"/>
          <w:sz w:val="22"/>
          <w:szCs w:val="22"/>
        </w:rPr>
      </w:pPr>
    </w:p>
    <w:p w14:paraId="5D795AAB" w14:textId="13983E3C" w:rsidR="000D0597" w:rsidRDefault="000D0597" w:rsidP="000D0597">
      <w:pPr>
        <w:tabs>
          <w:tab w:val="left" w:pos="360"/>
        </w:tabs>
        <w:ind w:left="360" w:hanging="360"/>
        <w:rPr>
          <w:rFonts w:ascii="Arial" w:hAnsi="Arial" w:cs="Arial"/>
          <w:sz w:val="22"/>
          <w:szCs w:val="22"/>
        </w:rPr>
      </w:pPr>
    </w:p>
    <w:p w14:paraId="52985279" w14:textId="38A0BB28" w:rsidR="000D0597" w:rsidRDefault="000D0597" w:rsidP="000D0597">
      <w:pPr>
        <w:tabs>
          <w:tab w:val="left" w:pos="360"/>
        </w:tabs>
        <w:ind w:left="360" w:hanging="360"/>
        <w:rPr>
          <w:rFonts w:ascii="Arial" w:hAnsi="Arial" w:cs="Arial"/>
          <w:sz w:val="22"/>
          <w:szCs w:val="22"/>
        </w:rPr>
      </w:pPr>
    </w:p>
    <w:p w14:paraId="0938C726" w14:textId="623CB992" w:rsidR="000D0597" w:rsidRDefault="000D0597" w:rsidP="000D0597">
      <w:pPr>
        <w:tabs>
          <w:tab w:val="left" w:pos="360"/>
        </w:tabs>
        <w:ind w:left="360" w:hanging="360"/>
        <w:rPr>
          <w:rFonts w:ascii="Arial" w:hAnsi="Arial" w:cs="Arial"/>
          <w:sz w:val="22"/>
          <w:szCs w:val="22"/>
        </w:rPr>
      </w:pPr>
    </w:p>
    <w:p w14:paraId="4EA7FBCB" w14:textId="1D7367DA" w:rsidR="000D0597" w:rsidRDefault="000D0597" w:rsidP="000D0597">
      <w:pPr>
        <w:tabs>
          <w:tab w:val="left" w:pos="360"/>
        </w:tabs>
        <w:ind w:left="360" w:hanging="360"/>
        <w:rPr>
          <w:rFonts w:ascii="Arial" w:hAnsi="Arial" w:cs="Arial"/>
          <w:sz w:val="22"/>
          <w:szCs w:val="22"/>
        </w:rPr>
      </w:pPr>
    </w:p>
    <w:p w14:paraId="6F63C626" w14:textId="61B5833C" w:rsidR="000D0597" w:rsidRDefault="000D0597" w:rsidP="000D0597">
      <w:pPr>
        <w:tabs>
          <w:tab w:val="left" w:pos="360"/>
        </w:tabs>
        <w:ind w:left="360" w:hanging="360"/>
        <w:rPr>
          <w:rFonts w:ascii="Arial" w:hAnsi="Arial" w:cs="Arial"/>
          <w:sz w:val="22"/>
          <w:szCs w:val="22"/>
        </w:rPr>
      </w:pPr>
    </w:p>
    <w:p w14:paraId="0B787023" w14:textId="77777777" w:rsidR="000D0597" w:rsidRPr="00B975F0" w:rsidRDefault="000D0597" w:rsidP="000D0597">
      <w:pPr>
        <w:tabs>
          <w:tab w:val="left" w:pos="360"/>
        </w:tabs>
        <w:ind w:left="360" w:hanging="360"/>
        <w:rPr>
          <w:rFonts w:ascii="Arial" w:hAnsi="Arial" w:cs="Arial"/>
          <w:sz w:val="22"/>
          <w:szCs w:val="22"/>
        </w:rPr>
      </w:pPr>
    </w:p>
    <w:p w14:paraId="7D58B0FE" w14:textId="087D5027" w:rsidR="00AB4A90" w:rsidRDefault="000959E9" w:rsidP="00AB4A90">
      <w:pPr>
        <w:pStyle w:val="Titre1"/>
      </w:pPr>
      <w:r>
        <w:lastRenderedPageBreak/>
        <w:t>Annexe 1 :</w:t>
      </w:r>
      <w:r>
        <w:rPr>
          <w:rStyle w:val="Numrodepage"/>
        </w:rPr>
        <w:t xml:space="preserve"> Mod</w:t>
      </w:r>
      <w:r>
        <w:t>èles d’analyse en UML du système</w:t>
      </w:r>
    </w:p>
    <w:p w14:paraId="4A78A516" w14:textId="11620A52" w:rsidR="00505B00" w:rsidRDefault="00505B00" w:rsidP="00505B00"/>
    <w:p w14:paraId="7932B0A5" w14:textId="2855BE24" w:rsidR="00505B00" w:rsidRDefault="00505B00" w:rsidP="00EE109B">
      <w:pPr>
        <w:ind w:left="-709"/>
        <w:jc w:val="center"/>
      </w:pPr>
      <w:r>
        <w:rPr>
          <w:noProof/>
        </w:rPr>
        <w:drawing>
          <wp:inline distT="0" distB="0" distL="0" distR="0" wp14:anchorId="0F81BE56" wp14:editId="3097E9DC">
            <wp:extent cx="6106795" cy="3352562"/>
            <wp:effectExtent l="0" t="0" r="8255"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39510" cy="3370522"/>
                    </a:xfrm>
                    <a:prstGeom prst="rect">
                      <a:avLst/>
                    </a:prstGeom>
                  </pic:spPr>
                </pic:pic>
              </a:graphicData>
            </a:graphic>
          </wp:inline>
        </w:drawing>
      </w:r>
    </w:p>
    <w:p w14:paraId="7C6C3FE5" w14:textId="77777777" w:rsidR="00EE109B" w:rsidRPr="00505B00" w:rsidRDefault="00EE109B" w:rsidP="00505B00">
      <w:pPr>
        <w:ind w:left="-1134"/>
      </w:pPr>
    </w:p>
    <w:p w14:paraId="4E8AE9D9" w14:textId="2772302E" w:rsidR="00346258" w:rsidRDefault="00346258" w:rsidP="00346258">
      <w:pPr>
        <w:rPr>
          <w:noProof/>
          <w:lang w:eastAsia="fr-CA"/>
        </w:rPr>
      </w:pPr>
    </w:p>
    <w:p w14:paraId="62AF28EE" w14:textId="37B5EE8C" w:rsidR="00EE109B" w:rsidRDefault="00EE109B" w:rsidP="00346258">
      <w:pPr>
        <w:rPr>
          <w:noProof/>
        </w:rPr>
      </w:pPr>
    </w:p>
    <w:p w14:paraId="598D3F29" w14:textId="5E6700D6" w:rsidR="00EE109B" w:rsidRDefault="006B4CA9" w:rsidP="00346258">
      <w:r>
        <w:rPr>
          <w:noProof/>
        </w:rPr>
        <mc:AlternateContent>
          <mc:Choice Requires="wpi">
            <w:drawing>
              <wp:anchor distT="0" distB="0" distL="114300" distR="114300" simplePos="0" relativeHeight="251661312" behindDoc="0" locked="0" layoutInCell="1" allowOverlap="1" wp14:anchorId="1FFC12F8" wp14:editId="552508D9">
                <wp:simplePos x="0" y="0"/>
                <wp:positionH relativeFrom="column">
                  <wp:posOffset>1193165</wp:posOffset>
                </wp:positionH>
                <wp:positionV relativeFrom="paragraph">
                  <wp:posOffset>374015</wp:posOffset>
                </wp:positionV>
                <wp:extent cx="174205" cy="75270"/>
                <wp:effectExtent l="38100" t="38100" r="54610" b="58420"/>
                <wp:wrapNone/>
                <wp:docPr id="4" name="Encre 4"/>
                <wp:cNvGraphicFramePr/>
                <a:graphic xmlns:a="http://schemas.openxmlformats.org/drawingml/2006/main">
                  <a:graphicData uri="http://schemas.microsoft.com/office/word/2010/wordprocessingInk">
                    <w14:contentPart bwMode="auto" r:id="rId9">
                      <w14:nvContentPartPr>
                        <w14:cNvContentPartPr/>
                      </w14:nvContentPartPr>
                      <w14:xfrm>
                        <a:off x="0" y="0"/>
                        <a:ext cx="174205" cy="75270"/>
                      </w14:xfrm>
                    </w14:contentPart>
                  </a:graphicData>
                </a:graphic>
              </wp:anchor>
            </w:drawing>
          </mc:Choice>
          <mc:Fallback>
            <w:pict>
              <v:shapetype w14:anchorId="738A170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cre 4" o:spid="_x0000_s1026" type="#_x0000_t75" style="position:absolute;margin-left:93.25pt;margin-top:28.75pt;width:15.1pt;height:7.3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">
                <v:imagedata r:id="rId10" o:title=""/>
              </v:shape>
            </w:pict>
          </mc:Fallback>
        </mc:AlternateContent>
      </w:r>
      <w:r w:rsidR="00EE109B">
        <w:rPr>
          <w:noProof/>
        </w:rPr>
        <w:drawing>
          <wp:inline distT="0" distB="0" distL="0" distR="0" wp14:anchorId="3341D132" wp14:editId="662BDB71">
            <wp:extent cx="5486400" cy="3979985"/>
            <wp:effectExtent l="0" t="0" r="0" b="1905"/>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4116" cy="3985583"/>
                    </a:xfrm>
                    <a:prstGeom prst="rect">
                      <a:avLst/>
                    </a:prstGeom>
                  </pic:spPr>
                </pic:pic>
              </a:graphicData>
            </a:graphic>
          </wp:inline>
        </w:drawing>
      </w:r>
    </w:p>
    <w:p w14:paraId="62B8E611" w14:textId="6A5EF609" w:rsidR="00E476F0" w:rsidRDefault="00E476F0" w:rsidP="00346258"/>
    <w:p w14:paraId="4649F38E" w14:textId="3F29AE73" w:rsidR="000959E9" w:rsidRDefault="000959E9" w:rsidP="000959E9">
      <w:pPr>
        <w:pStyle w:val="Titre1"/>
      </w:pPr>
      <w:r>
        <w:t>Activation Caméra</w:t>
      </w:r>
    </w:p>
    <w:p w14:paraId="3D164CD1" w14:textId="77777777" w:rsidR="00EE109B" w:rsidRPr="00EE109B" w:rsidRDefault="00EE109B" w:rsidP="00EE109B"/>
    <w:p w14:paraId="1E115AA4" w14:textId="7E1C242A" w:rsidR="000959E9" w:rsidRPr="000959E9" w:rsidRDefault="00764812" w:rsidP="000959E9">
      <w:r>
        <w:rPr>
          <w:noProof/>
          <w:lang w:eastAsia="fr-CA"/>
        </w:rPr>
        <mc:AlternateContent>
          <mc:Choice Requires="wpi">
            <w:drawing>
              <wp:anchor distT="0" distB="0" distL="114300" distR="114300" simplePos="0" relativeHeight="251654144" behindDoc="0" locked="0" layoutInCell="1" allowOverlap="1" wp14:anchorId="26D5F247" wp14:editId="78BC648F">
                <wp:simplePos x="0" y="0"/>
                <wp:positionH relativeFrom="column">
                  <wp:posOffset>1452245</wp:posOffset>
                </wp:positionH>
                <wp:positionV relativeFrom="paragraph">
                  <wp:posOffset>1015365</wp:posOffset>
                </wp:positionV>
                <wp:extent cx="135890" cy="95885"/>
                <wp:effectExtent l="13970" t="72390" r="78740" b="31750"/>
                <wp:wrapNone/>
                <wp:docPr id="27" name="Ink 1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35890" cy="95885"/>
                      </w14:xfrm>
                    </w14:contentPart>
                  </a:graphicData>
                </a:graphic>
                <wp14:sizeRelH relativeFrom="page">
                  <wp14:pctWidth>0</wp14:pctWidth>
                </wp14:sizeRelH>
                <wp14:sizeRelV relativeFrom="page">
                  <wp14:pctHeight>0</wp14:pctHeight>
                </wp14:sizeRelV>
              </wp:anchor>
            </w:drawing>
          </mc:Choice>
          <mc:Fallback>
            <w:pict>
              <v:shape w14:anchorId="037DF320" id="Ink 17" o:spid="_x0000_s1026" type="#_x0000_t75" style="position:absolute;margin-left:113.6pt;margin-top:79.2pt;width:12.2pt;height: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">
                <v:imagedata r:id="rId13" o:title=""/>
                <o:lock v:ext="edit" rotation="t" verticies="t" shapetype="t"/>
              </v:shape>
            </w:pict>
          </mc:Fallback>
        </mc:AlternateContent>
      </w:r>
      <w:r>
        <w:rPr>
          <w:noProof/>
          <w:lang w:eastAsia="fr-CA"/>
        </w:rPr>
        <mc:AlternateContent>
          <mc:Choice Requires="wpi">
            <w:drawing>
              <wp:anchor distT="0" distB="0" distL="114300" distR="114300" simplePos="0" relativeHeight="251655168" behindDoc="0" locked="0" layoutInCell="1" allowOverlap="1" wp14:anchorId="6E6ABFD4" wp14:editId="104E07DA">
                <wp:simplePos x="0" y="0"/>
                <wp:positionH relativeFrom="column">
                  <wp:posOffset>3520440</wp:posOffset>
                </wp:positionH>
                <wp:positionV relativeFrom="paragraph">
                  <wp:posOffset>1245870</wp:posOffset>
                </wp:positionV>
                <wp:extent cx="117475" cy="71120"/>
                <wp:effectExtent l="15240" t="17145" r="95885" b="16510"/>
                <wp:wrapNone/>
                <wp:docPr id="26" name="Ink 1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117475" cy="71120"/>
                      </w14:xfrm>
                    </w14:contentPart>
                  </a:graphicData>
                </a:graphic>
                <wp14:sizeRelH relativeFrom="page">
                  <wp14:pctWidth>0</wp14:pctWidth>
                </wp14:sizeRelH>
                <wp14:sizeRelV relativeFrom="page">
                  <wp14:pctHeight>0</wp14:pctHeight>
                </wp14:sizeRelV>
              </wp:anchor>
            </w:drawing>
          </mc:Choice>
          <mc:Fallback>
            <w:pict>
              <v:shape w14:anchorId="2B43D231" id="Ink 18" o:spid="_x0000_s1026" type="#_x0000_t75" style="position:absolute;margin-left:276.45pt;margin-top:97.35pt;width:10.75pt;height:7.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">
                <v:imagedata r:id="rId15" o:title=""/>
                <o:lock v:ext="edit" rotation="t" verticies="t" shapetype="t"/>
              </v:shape>
            </w:pict>
          </mc:Fallback>
        </mc:AlternateContent>
      </w:r>
      <w:r w:rsidR="00EE109B">
        <w:rPr>
          <w:noProof/>
        </w:rPr>
        <w:drawing>
          <wp:inline distT="0" distB="0" distL="0" distR="0" wp14:anchorId="18A46CA6" wp14:editId="37E2A2DD">
            <wp:extent cx="5486400" cy="181737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817370"/>
                    </a:xfrm>
                    <a:prstGeom prst="rect">
                      <a:avLst/>
                    </a:prstGeom>
                  </pic:spPr>
                </pic:pic>
              </a:graphicData>
            </a:graphic>
          </wp:inline>
        </w:drawing>
      </w:r>
    </w:p>
    <w:p w14:paraId="1ACF0711" w14:textId="77777777" w:rsidR="000959E9" w:rsidRDefault="000959E9" w:rsidP="000959E9">
      <w:pPr>
        <w:pStyle w:val="Titre1"/>
      </w:pPr>
      <w:r>
        <w:t>Désactivation Caméra</w:t>
      </w:r>
    </w:p>
    <w:p w14:paraId="134EE794" w14:textId="6ABADEF6" w:rsidR="000959E9" w:rsidRDefault="00EE109B" w:rsidP="000959E9">
      <w:pPr>
        <w:pStyle w:val="Titre1"/>
      </w:pPr>
      <w:r>
        <w:rPr>
          <w:noProof/>
        </w:rPr>
        <w:drawing>
          <wp:inline distT="0" distB="0" distL="0" distR="0" wp14:anchorId="1E086081" wp14:editId="6BA91073">
            <wp:extent cx="5486400" cy="2019300"/>
            <wp:effectExtent l="0" t="0" r="0" b="444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019300"/>
                    </a:xfrm>
                    <a:prstGeom prst="rect">
                      <a:avLst/>
                    </a:prstGeom>
                  </pic:spPr>
                </pic:pic>
              </a:graphicData>
            </a:graphic>
          </wp:inline>
        </w:drawing>
      </w:r>
    </w:p>
    <w:p w14:paraId="5516C86B" w14:textId="5FDC25B5" w:rsidR="000959E9" w:rsidRDefault="000959E9" w:rsidP="000959E9">
      <w:pPr>
        <w:pStyle w:val="Titre1"/>
      </w:pPr>
      <w:r>
        <w:t>Arrêt Signal Sonore</w:t>
      </w:r>
    </w:p>
    <w:p w14:paraId="1B9F71CA" w14:textId="4EDD0E7A" w:rsidR="00EE109B" w:rsidRDefault="00EE109B" w:rsidP="00EE109B"/>
    <w:p w14:paraId="11812BB9" w14:textId="28B5ABC6" w:rsidR="00EE109B" w:rsidRPr="00EE109B" w:rsidRDefault="00EE109B" w:rsidP="00EE109B">
      <w:r>
        <w:rPr>
          <w:noProof/>
        </w:rPr>
        <w:drawing>
          <wp:inline distT="0" distB="0" distL="0" distR="0" wp14:anchorId="5C8B81C7" wp14:editId="027C0A70">
            <wp:extent cx="5486400" cy="202057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020570"/>
                    </a:xfrm>
                    <a:prstGeom prst="rect">
                      <a:avLst/>
                    </a:prstGeom>
                  </pic:spPr>
                </pic:pic>
              </a:graphicData>
            </a:graphic>
          </wp:inline>
        </w:drawing>
      </w:r>
    </w:p>
    <w:p w14:paraId="66139ECA" w14:textId="6394E65E" w:rsidR="000959E9" w:rsidRDefault="000959E9" w:rsidP="000959E9"/>
    <w:p w14:paraId="5C3FDCE5" w14:textId="77777777" w:rsidR="00EE109B" w:rsidRDefault="00EE109B" w:rsidP="000959E9">
      <w:pPr>
        <w:pStyle w:val="Titre1"/>
      </w:pPr>
    </w:p>
    <w:p w14:paraId="19BF9722" w14:textId="0C8EC59D" w:rsidR="000959E9" w:rsidRDefault="000959E9" w:rsidP="000959E9">
      <w:pPr>
        <w:pStyle w:val="Titre1"/>
      </w:pPr>
      <w:r>
        <w:t>Déplacement Curseur</w:t>
      </w:r>
    </w:p>
    <w:p w14:paraId="6C8ED90D" w14:textId="77777777" w:rsidR="00EE109B" w:rsidRPr="00EE109B" w:rsidRDefault="00EE109B" w:rsidP="00EE109B"/>
    <w:p w14:paraId="6615AE78" w14:textId="17B34547" w:rsidR="000959E9" w:rsidRDefault="00EE109B" w:rsidP="000959E9">
      <w:r>
        <w:rPr>
          <w:noProof/>
        </w:rPr>
        <w:drawing>
          <wp:inline distT="0" distB="0" distL="0" distR="0" wp14:anchorId="53757BD3" wp14:editId="5B032F4C">
            <wp:extent cx="5486400" cy="1659255"/>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1659255"/>
                    </a:xfrm>
                    <a:prstGeom prst="rect">
                      <a:avLst/>
                    </a:prstGeom>
                  </pic:spPr>
                </pic:pic>
              </a:graphicData>
            </a:graphic>
          </wp:inline>
        </w:drawing>
      </w:r>
    </w:p>
    <w:p w14:paraId="68D3177E" w14:textId="77777777" w:rsidR="000959E9" w:rsidRDefault="000959E9" w:rsidP="000959E9">
      <w:pPr>
        <w:pStyle w:val="Titre1"/>
      </w:pPr>
      <w:r>
        <w:t>Sauvegarder Positions</w:t>
      </w:r>
    </w:p>
    <w:p w14:paraId="05393E2E" w14:textId="3616904A" w:rsidR="000959E9" w:rsidRDefault="00764812" w:rsidP="000959E9">
      <w:r>
        <w:rPr>
          <w:noProof/>
          <w:lang w:eastAsia="fr-CA"/>
        </w:rPr>
        <mc:AlternateContent>
          <mc:Choice Requires="wpi">
            <w:drawing>
              <wp:anchor distT="0" distB="0" distL="114300" distR="114300" simplePos="0" relativeHeight="251656192" behindDoc="0" locked="0" layoutInCell="1" allowOverlap="1" wp14:anchorId="7E051070" wp14:editId="23548BA1">
                <wp:simplePos x="0" y="0"/>
                <wp:positionH relativeFrom="column">
                  <wp:posOffset>1256665</wp:posOffset>
                </wp:positionH>
                <wp:positionV relativeFrom="paragraph">
                  <wp:posOffset>890270</wp:posOffset>
                </wp:positionV>
                <wp:extent cx="284480" cy="74930"/>
                <wp:effectExtent l="27940" t="61595" r="20955" b="15875"/>
                <wp:wrapNone/>
                <wp:docPr id="25" name="Ink 2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284480" cy="74930"/>
                      </w14:xfrm>
                    </w14:contentPart>
                  </a:graphicData>
                </a:graphic>
                <wp14:sizeRelH relativeFrom="page">
                  <wp14:pctWidth>0</wp14:pctWidth>
                </wp14:sizeRelH>
                <wp14:sizeRelV relativeFrom="page">
                  <wp14:pctHeight>0</wp14:pctHeight>
                </wp14:sizeRelV>
              </wp:anchor>
            </w:drawing>
          </mc:Choice>
          <mc:Fallback>
            <w:pict>
              <v:shape w14:anchorId="57209B96" id="Ink 22" o:spid="_x0000_s1026" type="#_x0000_t75" style="position:absolute;margin-left:98.2pt;margin-top:69.35pt;width:23.85pt;height:7.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&#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">
                <v:imagedata r:id="rId21" o:title=""/>
                <o:lock v:ext="edit" rotation="t" verticies="t" shapetype="t"/>
              </v:shape>
            </w:pict>
          </mc:Fallback>
        </mc:AlternateContent>
      </w:r>
      <w:r>
        <w:rPr>
          <w:noProof/>
          <w:lang w:eastAsia="fr-CA"/>
        </w:rPr>
        <mc:AlternateContent>
          <mc:Choice Requires="wpi">
            <w:drawing>
              <wp:anchor distT="0" distB="0" distL="114300" distR="114300" simplePos="0" relativeHeight="251657216" behindDoc="0" locked="0" layoutInCell="1" allowOverlap="1" wp14:anchorId="7D7D6B89" wp14:editId="4F9374FC">
                <wp:simplePos x="0" y="0"/>
                <wp:positionH relativeFrom="column">
                  <wp:posOffset>1513205</wp:posOffset>
                </wp:positionH>
                <wp:positionV relativeFrom="paragraph">
                  <wp:posOffset>885825</wp:posOffset>
                </wp:positionV>
                <wp:extent cx="27940" cy="59055"/>
                <wp:effectExtent l="17780" t="47625" r="20955" b="26670"/>
                <wp:wrapNone/>
                <wp:docPr id="24" name="Ink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27940" cy="59055"/>
                      </w14:xfrm>
                    </w14:contentPart>
                  </a:graphicData>
                </a:graphic>
                <wp14:sizeRelH relativeFrom="page">
                  <wp14:pctWidth>0</wp14:pctWidth>
                </wp14:sizeRelH>
                <wp14:sizeRelV relativeFrom="page">
                  <wp14:pctHeight>0</wp14:pctHeight>
                </wp14:sizeRelV>
              </wp:anchor>
            </w:drawing>
          </mc:Choice>
          <mc:Fallback>
            <w:pict>
              <v:shape w14:anchorId="546486D4" id="Ink 23" o:spid="_x0000_s1026" type="#_x0000_t75" style="position:absolute;margin-left:118.4pt;margin-top:69pt;width:3.65pt;height:6.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">
                <v:imagedata r:id="rId23" o:title=""/>
                <o:lock v:ext="edit" rotation="t" verticies="t" shapetype="t"/>
              </v:shape>
            </w:pict>
          </mc:Fallback>
        </mc:AlternateContent>
      </w:r>
      <w:r w:rsidR="00EE109B">
        <w:rPr>
          <w:noProof/>
        </w:rPr>
        <w:drawing>
          <wp:inline distT="0" distB="0" distL="0" distR="0" wp14:anchorId="004FD7A5" wp14:editId="1AAA3C74">
            <wp:extent cx="5486400" cy="1617345"/>
            <wp:effectExtent l="0" t="0" r="0" b="1905"/>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617345"/>
                    </a:xfrm>
                    <a:prstGeom prst="rect">
                      <a:avLst/>
                    </a:prstGeom>
                  </pic:spPr>
                </pic:pic>
              </a:graphicData>
            </a:graphic>
          </wp:inline>
        </w:drawing>
      </w:r>
    </w:p>
    <w:p w14:paraId="0013126D" w14:textId="0FDDF241" w:rsidR="000959E9" w:rsidRDefault="007B62B6" w:rsidP="000959E9">
      <w:pPr>
        <w:pStyle w:val="Titre1"/>
      </w:pPr>
      <w:r>
        <w:t>Re</w:t>
      </w:r>
      <w:r w:rsidR="00346258">
        <w:t>staurer Positions</w:t>
      </w:r>
    </w:p>
    <w:p w14:paraId="50A35F5C" w14:textId="6224FE01" w:rsidR="00EE109B" w:rsidRPr="00EE109B" w:rsidRDefault="00EE109B" w:rsidP="00EE109B">
      <w:r>
        <w:rPr>
          <w:noProof/>
        </w:rPr>
        <w:drawing>
          <wp:inline distT="0" distB="0" distL="0" distR="0" wp14:anchorId="40314D9F" wp14:editId="7BB7729D">
            <wp:extent cx="5486400" cy="1746250"/>
            <wp:effectExtent l="0" t="0" r="0" b="635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1746250"/>
                    </a:xfrm>
                    <a:prstGeom prst="rect">
                      <a:avLst/>
                    </a:prstGeom>
                  </pic:spPr>
                </pic:pic>
              </a:graphicData>
            </a:graphic>
          </wp:inline>
        </w:drawing>
      </w:r>
    </w:p>
    <w:p w14:paraId="76B69D69" w14:textId="47B4DB0F" w:rsidR="00346258" w:rsidRDefault="00346258" w:rsidP="00346258"/>
    <w:p w14:paraId="56C1BFBA" w14:textId="77777777" w:rsidR="007B62B6" w:rsidRDefault="007B62B6" w:rsidP="00346258"/>
    <w:p w14:paraId="61E5307D" w14:textId="77777777" w:rsidR="007B62B6" w:rsidRDefault="007B62B6" w:rsidP="00346258"/>
    <w:p w14:paraId="30821729" w14:textId="77777777" w:rsidR="007B62B6" w:rsidRDefault="007B62B6" w:rsidP="00346258"/>
    <w:p w14:paraId="09BF3B04" w14:textId="77777777" w:rsidR="007B62B6" w:rsidRDefault="007B62B6" w:rsidP="00346258"/>
    <w:p w14:paraId="0847C7FF" w14:textId="77777777" w:rsidR="007B62B6" w:rsidRDefault="007B62B6" w:rsidP="00346258"/>
    <w:p w14:paraId="44D03650" w14:textId="77777777" w:rsidR="007B62B6" w:rsidRDefault="007B62B6" w:rsidP="00346258"/>
    <w:p w14:paraId="02C06924" w14:textId="77777777" w:rsidR="007B62B6" w:rsidRDefault="007B62B6" w:rsidP="00346258"/>
    <w:p w14:paraId="2A8E47E5" w14:textId="77777777" w:rsidR="007B62B6" w:rsidRDefault="007B62B6" w:rsidP="00346258"/>
    <w:p w14:paraId="2F68F06A" w14:textId="77777777" w:rsidR="007B62B6" w:rsidRDefault="007B62B6" w:rsidP="00346258"/>
    <w:p w14:paraId="67DBE347" w14:textId="77777777" w:rsidR="007B62B6" w:rsidRDefault="007B62B6" w:rsidP="00346258"/>
    <w:p w14:paraId="79AB13A6" w14:textId="77777777" w:rsidR="007B62B6" w:rsidRDefault="007B62B6" w:rsidP="00346258"/>
    <w:p w14:paraId="7D3157D2" w14:textId="77777777" w:rsidR="000959E9" w:rsidRDefault="000959E9" w:rsidP="000959E9">
      <w:pPr>
        <w:pStyle w:val="Titre1"/>
        <w:rPr>
          <w:rStyle w:val="Numrodepage"/>
        </w:rPr>
      </w:pPr>
      <w:r>
        <w:t>Annexe 2 :</w:t>
      </w:r>
      <w:r>
        <w:rPr>
          <w:rStyle w:val="Numrodepage"/>
        </w:rPr>
        <w:t xml:space="preserve"> Prototype de l’interface utilisateur</w:t>
      </w:r>
    </w:p>
    <w:p w14:paraId="6903161D" w14:textId="77777777" w:rsidR="004F005C" w:rsidRDefault="004F005C" w:rsidP="004F005C">
      <w:pPr>
        <w:rPr>
          <w:rFonts w:ascii="Arial" w:hAnsi="Arial" w:cs="Arial"/>
          <w:b/>
        </w:rPr>
      </w:pPr>
    </w:p>
    <w:p w14:paraId="36743612" w14:textId="77777777" w:rsidR="004F005C" w:rsidRPr="004F005C" w:rsidRDefault="004F005C" w:rsidP="004F005C">
      <w:pPr>
        <w:rPr>
          <w:rFonts w:ascii="Arial" w:hAnsi="Arial" w:cs="Arial"/>
          <w:b/>
        </w:rPr>
      </w:pPr>
      <w:r w:rsidRPr="004F005C">
        <w:rPr>
          <w:rFonts w:ascii="Arial" w:hAnsi="Arial" w:cs="Arial"/>
          <w:b/>
        </w:rPr>
        <w:t>Page d’accueil</w:t>
      </w:r>
    </w:p>
    <w:p w14:paraId="234B1AB8" w14:textId="77777777" w:rsidR="004F005C" w:rsidRDefault="004F005C" w:rsidP="004F005C">
      <w:pPr>
        <w:rPr>
          <w:sz w:val="28"/>
          <w:szCs w:val="28"/>
        </w:rPr>
      </w:pPr>
    </w:p>
    <w:p w14:paraId="134CD7F1" w14:textId="77777777" w:rsidR="004F005C" w:rsidRDefault="00764812" w:rsidP="004F005C">
      <w:pPr>
        <w:jc w:val="center"/>
        <w:rPr>
          <w:sz w:val="28"/>
          <w:szCs w:val="28"/>
        </w:rPr>
      </w:pPr>
      <w:r>
        <w:rPr>
          <w:noProof/>
          <w:sz w:val="28"/>
          <w:szCs w:val="28"/>
          <w:lang w:eastAsia="fr-CA"/>
        </w:rPr>
        <w:drawing>
          <wp:inline distT="0" distB="0" distL="0" distR="0" wp14:anchorId="2A296D02" wp14:editId="1247A75E">
            <wp:extent cx="4343400" cy="2905125"/>
            <wp:effectExtent l="0" t="0" r="0" b="9525"/>
            <wp:docPr id="10" name="Image 10" descr="intro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ntro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3400" cy="2905125"/>
                    </a:xfrm>
                    <a:prstGeom prst="rect">
                      <a:avLst/>
                    </a:prstGeom>
                    <a:noFill/>
                    <a:ln>
                      <a:noFill/>
                    </a:ln>
                  </pic:spPr>
                </pic:pic>
              </a:graphicData>
            </a:graphic>
          </wp:inline>
        </w:drawing>
      </w:r>
    </w:p>
    <w:p w14:paraId="0604FCE4" w14:textId="77777777" w:rsidR="004F005C" w:rsidRDefault="004F005C" w:rsidP="004F005C">
      <w:pPr>
        <w:rPr>
          <w:sz w:val="28"/>
          <w:szCs w:val="28"/>
        </w:rPr>
      </w:pPr>
    </w:p>
    <w:p w14:paraId="08665D1F" w14:textId="77777777" w:rsidR="004F005C" w:rsidRPr="004F005C" w:rsidRDefault="004F005C" w:rsidP="004F005C">
      <w:pPr>
        <w:numPr>
          <w:ilvl w:val="0"/>
          <w:numId w:val="20"/>
        </w:numPr>
        <w:jc w:val="both"/>
        <w:rPr>
          <w:rFonts w:ascii="Arial" w:hAnsi="Arial" w:cs="Arial"/>
          <w:b/>
          <w:sz w:val="28"/>
          <w:szCs w:val="28"/>
        </w:rPr>
      </w:pPr>
      <w:r w:rsidRPr="004F005C">
        <w:rPr>
          <w:rFonts w:ascii="Arial" w:hAnsi="Arial" w:cs="Arial"/>
        </w:rPr>
        <w:t>Premier écran au démarrage présentant simplement le logiciel, après quelques instants la demande d’authentification apparaît à l’écran.</w:t>
      </w:r>
    </w:p>
    <w:p w14:paraId="5A0F1AC5" w14:textId="77777777" w:rsidR="004F005C" w:rsidRDefault="00764812" w:rsidP="004F005C">
      <w:pPr>
        <w:ind w:left="360"/>
        <w:jc w:val="center"/>
        <w:rPr>
          <w:b/>
          <w:sz w:val="28"/>
          <w:szCs w:val="28"/>
        </w:rPr>
      </w:pPr>
      <w:r>
        <w:rPr>
          <w:b/>
          <w:noProof/>
          <w:sz w:val="28"/>
          <w:szCs w:val="28"/>
          <w:lang w:eastAsia="fr-CA"/>
        </w:rPr>
        <w:drawing>
          <wp:inline distT="0" distB="0" distL="0" distR="0" wp14:anchorId="61EC791E" wp14:editId="47EF680A">
            <wp:extent cx="4686300" cy="3143250"/>
            <wp:effectExtent l="0" t="0" r="0" b="0"/>
            <wp:docPr id="11" name="Image 11" descr="lo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86300" cy="3143250"/>
                    </a:xfrm>
                    <a:prstGeom prst="rect">
                      <a:avLst/>
                    </a:prstGeom>
                    <a:noFill/>
                    <a:ln>
                      <a:noFill/>
                    </a:ln>
                  </pic:spPr>
                </pic:pic>
              </a:graphicData>
            </a:graphic>
          </wp:inline>
        </w:drawing>
      </w:r>
    </w:p>
    <w:p w14:paraId="1082CD5D" w14:textId="77777777" w:rsidR="004F005C" w:rsidRPr="004F005C" w:rsidRDefault="004F005C" w:rsidP="004F005C">
      <w:pPr>
        <w:ind w:left="360"/>
        <w:jc w:val="both"/>
        <w:rPr>
          <w:rFonts w:ascii="Arial" w:hAnsi="Arial" w:cs="Arial"/>
        </w:rPr>
      </w:pPr>
      <w:r w:rsidRPr="004F005C">
        <w:rPr>
          <w:rFonts w:ascii="Arial" w:hAnsi="Arial" w:cs="Arial"/>
          <w:b/>
          <w:sz w:val="28"/>
          <w:szCs w:val="28"/>
        </w:rPr>
        <w:t xml:space="preserve">-   </w:t>
      </w:r>
      <w:r w:rsidRPr="004F005C">
        <w:rPr>
          <w:rFonts w:ascii="Arial" w:hAnsi="Arial" w:cs="Arial"/>
        </w:rPr>
        <w:t xml:space="preserve">Vous devez entrer votre nom d’usager et votre mot de passe dans les boîtes de textes correspondantes et ensuite cliquer sur le bouton entrer ou la touche Enter sur votre clavier </w:t>
      </w:r>
      <w:r w:rsidRPr="004F005C">
        <w:rPr>
          <w:rFonts w:ascii="Arial" w:hAnsi="Arial" w:cs="Arial"/>
        </w:rPr>
        <w:lastRenderedPageBreak/>
        <w:t>pour entrer dans le système (pour la donnée du problème, n’importe lequel nom d’usager fera, tant qu’il y en a un).</w:t>
      </w:r>
    </w:p>
    <w:p w14:paraId="050D1B71" w14:textId="77777777" w:rsidR="004F005C" w:rsidRDefault="004F005C" w:rsidP="004F005C">
      <w:pPr>
        <w:ind w:left="360"/>
        <w:rPr>
          <w:rFonts w:ascii="Arial" w:hAnsi="Arial" w:cs="Arial"/>
          <w:b/>
          <w:sz w:val="28"/>
          <w:szCs w:val="28"/>
          <w:u w:val="single"/>
        </w:rPr>
      </w:pPr>
    </w:p>
    <w:p w14:paraId="62E2696F" w14:textId="77777777" w:rsidR="004F005C" w:rsidRDefault="004F005C" w:rsidP="004F005C">
      <w:pPr>
        <w:ind w:left="360"/>
        <w:rPr>
          <w:rFonts w:ascii="Arial" w:hAnsi="Arial" w:cs="Arial"/>
          <w:b/>
          <w:sz w:val="28"/>
          <w:szCs w:val="28"/>
          <w:u w:val="single"/>
        </w:rPr>
      </w:pPr>
    </w:p>
    <w:p w14:paraId="22F3A7AF" w14:textId="77777777" w:rsidR="004F005C" w:rsidRDefault="004F005C" w:rsidP="004F005C">
      <w:pPr>
        <w:ind w:left="360"/>
        <w:rPr>
          <w:rFonts w:ascii="Arial" w:hAnsi="Arial" w:cs="Arial"/>
          <w:b/>
          <w:sz w:val="28"/>
          <w:szCs w:val="28"/>
          <w:u w:val="single"/>
        </w:rPr>
      </w:pPr>
    </w:p>
    <w:p w14:paraId="7874AEAD" w14:textId="77777777" w:rsidR="004F005C" w:rsidRPr="004F005C" w:rsidRDefault="004F005C" w:rsidP="004F005C">
      <w:pPr>
        <w:ind w:left="360"/>
        <w:rPr>
          <w:rFonts w:ascii="Arial" w:hAnsi="Arial" w:cs="Arial"/>
          <w:b/>
          <w:u w:val="single"/>
        </w:rPr>
      </w:pPr>
      <w:r w:rsidRPr="004F005C">
        <w:rPr>
          <w:rFonts w:ascii="Arial" w:hAnsi="Arial" w:cs="Arial"/>
          <w:b/>
          <w:u w:val="single"/>
        </w:rPr>
        <w:t>Page principale</w:t>
      </w:r>
    </w:p>
    <w:p w14:paraId="2F5E1557" w14:textId="77777777" w:rsidR="004F005C" w:rsidRDefault="004F005C" w:rsidP="004F005C">
      <w:pPr>
        <w:ind w:left="360"/>
        <w:rPr>
          <w:b/>
          <w:sz w:val="28"/>
          <w:szCs w:val="28"/>
          <w:u w:val="single"/>
        </w:rPr>
      </w:pPr>
    </w:p>
    <w:p w14:paraId="47657310" w14:textId="77777777" w:rsidR="004F005C" w:rsidRDefault="00764812" w:rsidP="004F005C">
      <w:pPr>
        <w:ind w:left="360"/>
        <w:rPr>
          <w:sz w:val="28"/>
          <w:szCs w:val="28"/>
        </w:rPr>
      </w:pPr>
      <w:r>
        <w:rPr>
          <w:noProof/>
          <w:sz w:val="28"/>
          <w:szCs w:val="28"/>
          <w:lang w:eastAsia="fr-CA"/>
        </w:rPr>
        <w:drawing>
          <wp:inline distT="0" distB="0" distL="0" distR="0" wp14:anchorId="46770FF0" wp14:editId="60AB4EE4">
            <wp:extent cx="6057900" cy="4067175"/>
            <wp:effectExtent l="0" t="0" r="0" b="952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57900" cy="4067175"/>
                    </a:xfrm>
                    <a:prstGeom prst="rect">
                      <a:avLst/>
                    </a:prstGeom>
                    <a:noFill/>
                    <a:ln>
                      <a:noFill/>
                    </a:ln>
                  </pic:spPr>
                </pic:pic>
              </a:graphicData>
            </a:graphic>
          </wp:inline>
        </w:drawing>
      </w:r>
    </w:p>
    <w:p w14:paraId="19FBF918" w14:textId="77777777" w:rsidR="004F005C" w:rsidRPr="004F005C" w:rsidRDefault="004F005C" w:rsidP="004F005C">
      <w:pPr>
        <w:ind w:left="360"/>
        <w:rPr>
          <w:rFonts w:ascii="Arial" w:hAnsi="Arial" w:cs="Arial"/>
          <w:sz w:val="28"/>
          <w:szCs w:val="28"/>
        </w:rPr>
      </w:pPr>
    </w:p>
    <w:p w14:paraId="728FBDBF" w14:textId="77777777" w:rsidR="004F005C" w:rsidRPr="004F005C" w:rsidRDefault="004F005C" w:rsidP="004F005C">
      <w:pPr>
        <w:ind w:left="360"/>
        <w:rPr>
          <w:rFonts w:ascii="Arial" w:hAnsi="Arial" w:cs="Arial"/>
          <w:b/>
        </w:rPr>
      </w:pPr>
      <w:r w:rsidRPr="004F005C">
        <w:rPr>
          <w:rFonts w:ascii="Arial" w:hAnsi="Arial" w:cs="Arial"/>
          <w:b/>
        </w:rPr>
        <w:t>Liste des widgets utilisés :</w:t>
      </w:r>
    </w:p>
    <w:p w14:paraId="0F6F32CA" w14:textId="77777777" w:rsidR="004F005C" w:rsidRPr="004F005C" w:rsidRDefault="004F005C" w:rsidP="004F005C">
      <w:pPr>
        <w:ind w:left="360"/>
        <w:rPr>
          <w:rFonts w:ascii="Arial" w:hAnsi="Arial" w:cs="Arial"/>
        </w:rPr>
      </w:pPr>
    </w:p>
    <w:p w14:paraId="37FC2029" w14:textId="77777777" w:rsidR="004F005C" w:rsidRPr="004F005C" w:rsidRDefault="004F005C" w:rsidP="004F005C">
      <w:pPr>
        <w:ind w:left="360"/>
        <w:rPr>
          <w:rFonts w:ascii="Arial" w:hAnsi="Arial" w:cs="Arial"/>
        </w:rPr>
      </w:pPr>
    </w:p>
    <w:p w14:paraId="5E6AA83F" w14:textId="77777777" w:rsidR="004F005C" w:rsidRPr="004F005C" w:rsidRDefault="004F005C" w:rsidP="004F005C">
      <w:pPr>
        <w:numPr>
          <w:ilvl w:val="0"/>
          <w:numId w:val="20"/>
        </w:numPr>
        <w:jc w:val="both"/>
        <w:rPr>
          <w:rFonts w:ascii="Arial" w:hAnsi="Arial" w:cs="Arial"/>
        </w:rPr>
      </w:pPr>
      <w:r w:rsidRPr="004F005C">
        <w:rPr>
          <w:rFonts w:ascii="Arial" w:hAnsi="Arial" w:cs="Arial"/>
        </w:rPr>
        <w:t>Une barre de menu en haut qui sera vue en détail plus loin dans ce document.</w:t>
      </w:r>
    </w:p>
    <w:p w14:paraId="3CC5738B" w14:textId="77777777" w:rsidR="004F005C" w:rsidRPr="004F005C" w:rsidRDefault="004F005C" w:rsidP="004F005C">
      <w:pPr>
        <w:ind w:left="360"/>
        <w:jc w:val="both"/>
        <w:rPr>
          <w:rFonts w:ascii="Arial" w:hAnsi="Arial" w:cs="Arial"/>
        </w:rPr>
      </w:pPr>
    </w:p>
    <w:p w14:paraId="7DEE8298" w14:textId="77777777" w:rsidR="004F005C" w:rsidRPr="004F005C" w:rsidRDefault="004F005C" w:rsidP="004F005C">
      <w:pPr>
        <w:numPr>
          <w:ilvl w:val="0"/>
          <w:numId w:val="20"/>
        </w:numPr>
        <w:jc w:val="both"/>
        <w:rPr>
          <w:rFonts w:ascii="Arial" w:hAnsi="Arial" w:cs="Arial"/>
        </w:rPr>
      </w:pPr>
      <w:r w:rsidRPr="004F005C">
        <w:rPr>
          <w:rFonts w:ascii="Arial" w:hAnsi="Arial" w:cs="Arial"/>
        </w:rPr>
        <w:t>Un cadre regroupant les fonctions de gestion des caméras.</w:t>
      </w:r>
    </w:p>
    <w:p w14:paraId="4214FF06" w14:textId="77777777" w:rsidR="004F005C" w:rsidRPr="004F005C" w:rsidRDefault="004F005C" w:rsidP="004F005C">
      <w:pPr>
        <w:ind w:left="360" w:firstLine="348"/>
        <w:jc w:val="both"/>
        <w:rPr>
          <w:rFonts w:ascii="Arial" w:hAnsi="Arial" w:cs="Arial"/>
        </w:rPr>
      </w:pPr>
      <w:r w:rsidRPr="004F005C">
        <w:rPr>
          <w:rFonts w:ascii="Arial" w:hAnsi="Arial" w:cs="Arial"/>
        </w:rPr>
        <w:t>Ce cadre contient :</w:t>
      </w:r>
    </w:p>
    <w:p w14:paraId="3A88621F"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Sauvegarder position qui enregistre les positions des deux caméras.</w:t>
      </w:r>
    </w:p>
    <w:p w14:paraId="1D290A0B"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Restaurer position qui ramène les caméras à la dernière position sauvegardée.</w:t>
      </w:r>
    </w:p>
    <w:p w14:paraId="4A73061D"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Démarrer caméra 1 qui active la caméra 1.</w:t>
      </w:r>
    </w:p>
    <w:p w14:paraId="39BE5044"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Démarrer caméra 2 qui active la caméra 2.</w:t>
      </w:r>
    </w:p>
    <w:p w14:paraId="551A105A"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Arrêter caméra 1 qui désactive la caméra 1.</w:t>
      </w:r>
    </w:p>
    <w:p w14:paraId="63F229C1"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Arrêter caméra 2 qui désactive la caméra 2.</w:t>
      </w:r>
    </w:p>
    <w:p w14:paraId="5C38C1E1" w14:textId="77777777" w:rsidR="004F005C" w:rsidRPr="004F005C" w:rsidRDefault="004F005C" w:rsidP="004F005C">
      <w:pPr>
        <w:ind w:left="360"/>
        <w:jc w:val="both"/>
        <w:rPr>
          <w:rFonts w:ascii="Arial" w:hAnsi="Arial" w:cs="Arial"/>
        </w:rPr>
      </w:pPr>
    </w:p>
    <w:p w14:paraId="0872BCBE" w14:textId="77777777" w:rsidR="004F005C" w:rsidRPr="004F005C" w:rsidRDefault="004F005C" w:rsidP="004F005C">
      <w:pPr>
        <w:ind w:left="360"/>
        <w:jc w:val="both"/>
        <w:rPr>
          <w:rFonts w:ascii="Arial" w:hAnsi="Arial" w:cs="Arial"/>
          <w:b/>
        </w:rPr>
      </w:pPr>
      <w:r w:rsidRPr="004F005C">
        <w:rPr>
          <w:rFonts w:ascii="Arial" w:hAnsi="Arial" w:cs="Arial"/>
          <w:b/>
        </w:rPr>
        <w:t>Suite de la liste des widgets de la page principale :</w:t>
      </w:r>
    </w:p>
    <w:p w14:paraId="34BF7CFF" w14:textId="77777777" w:rsidR="004F005C" w:rsidRPr="004F005C" w:rsidRDefault="004F005C" w:rsidP="004F005C">
      <w:pPr>
        <w:ind w:left="360"/>
        <w:jc w:val="both"/>
        <w:rPr>
          <w:rFonts w:ascii="Arial" w:hAnsi="Arial" w:cs="Arial"/>
          <w:b/>
        </w:rPr>
      </w:pPr>
    </w:p>
    <w:p w14:paraId="312B106A" w14:textId="77777777" w:rsidR="004F005C" w:rsidRPr="004F005C" w:rsidRDefault="004F005C" w:rsidP="004F005C">
      <w:pPr>
        <w:numPr>
          <w:ilvl w:val="0"/>
          <w:numId w:val="20"/>
        </w:numPr>
        <w:jc w:val="both"/>
        <w:rPr>
          <w:rFonts w:ascii="Arial" w:hAnsi="Arial" w:cs="Arial"/>
        </w:rPr>
      </w:pPr>
      <w:r w:rsidRPr="004F005C">
        <w:rPr>
          <w:rFonts w:ascii="Arial" w:hAnsi="Arial" w:cs="Arial"/>
        </w:rPr>
        <w:t>Un cadre regroupant les fonctions de gestion des zones rouges.</w:t>
      </w:r>
    </w:p>
    <w:p w14:paraId="5C217AD0" w14:textId="77777777" w:rsidR="004F005C" w:rsidRPr="004F005C" w:rsidRDefault="004F005C" w:rsidP="004F005C">
      <w:pPr>
        <w:ind w:left="360" w:firstLine="348"/>
        <w:jc w:val="both"/>
        <w:rPr>
          <w:rFonts w:ascii="Arial" w:hAnsi="Arial" w:cs="Arial"/>
        </w:rPr>
      </w:pPr>
      <w:r w:rsidRPr="004F005C">
        <w:rPr>
          <w:rFonts w:ascii="Arial" w:hAnsi="Arial" w:cs="Arial"/>
        </w:rPr>
        <w:lastRenderedPageBreak/>
        <w:t>Ce cadre contient :</w:t>
      </w:r>
    </w:p>
    <w:p w14:paraId="0B716245"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Nouvelle zone rouge qui active le mode création de nouvelle zone rouge. Il suffit de faire un clic avec le bouton gauche de la souris dans la zone surveillée une fois pour placer le coin supérieur gauche de la zone rouge et un deuxième clic de la souris pour placer le coin inférieur droit de la zone rouge dans la zone surveiller.</w:t>
      </w:r>
    </w:p>
    <w:p w14:paraId="17D3A957"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effacer zone rouge qui sert à retirer une zone rouge de la zone surveillée, il suffit de cliquer sur la zone rouge en question ensuite.</w:t>
      </w:r>
    </w:p>
    <w:p w14:paraId="2E1431E4"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Modifier zone rouge qui modifie la position d’une zone rouge, il suffit de cliquer sur le coin d’une zone rouge que l’on veut déplacer.</w:t>
      </w:r>
    </w:p>
    <w:p w14:paraId="57CAD603" w14:textId="77777777" w:rsidR="004F005C" w:rsidRPr="004F005C" w:rsidRDefault="004F005C" w:rsidP="004F005C">
      <w:pPr>
        <w:jc w:val="both"/>
        <w:rPr>
          <w:rFonts w:ascii="Arial" w:hAnsi="Arial" w:cs="Arial"/>
        </w:rPr>
      </w:pPr>
    </w:p>
    <w:p w14:paraId="1B81174B" w14:textId="77777777" w:rsidR="004F005C" w:rsidRPr="004F005C" w:rsidRDefault="004F005C" w:rsidP="004F005C">
      <w:pPr>
        <w:numPr>
          <w:ilvl w:val="0"/>
          <w:numId w:val="20"/>
        </w:numPr>
        <w:jc w:val="both"/>
        <w:rPr>
          <w:rFonts w:ascii="Arial" w:hAnsi="Arial" w:cs="Arial"/>
        </w:rPr>
      </w:pPr>
      <w:r w:rsidRPr="004F005C">
        <w:rPr>
          <w:rFonts w:ascii="Arial" w:hAnsi="Arial" w:cs="Arial"/>
        </w:rPr>
        <w:t>Un cadre qui contient des boites de textes affichant la date, l’heure et la position de la dernière infraction survenues. Ce cadre contient aussi le bouton permettant d’arrêter l’alarme sonore.</w:t>
      </w:r>
    </w:p>
    <w:p w14:paraId="426768CB" w14:textId="77777777" w:rsidR="004F005C" w:rsidRPr="004F005C" w:rsidRDefault="004F005C" w:rsidP="004F005C">
      <w:pPr>
        <w:jc w:val="both"/>
        <w:rPr>
          <w:rFonts w:ascii="Arial" w:hAnsi="Arial" w:cs="Arial"/>
        </w:rPr>
      </w:pPr>
    </w:p>
    <w:p w14:paraId="142C17B4" w14:textId="77777777" w:rsidR="004F005C" w:rsidRPr="004F005C" w:rsidRDefault="004F005C" w:rsidP="004F005C">
      <w:pPr>
        <w:numPr>
          <w:ilvl w:val="0"/>
          <w:numId w:val="20"/>
        </w:numPr>
        <w:jc w:val="both"/>
        <w:rPr>
          <w:rFonts w:ascii="Arial" w:hAnsi="Arial" w:cs="Arial"/>
        </w:rPr>
      </w:pPr>
      <w:r w:rsidRPr="004F005C">
        <w:rPr>
          <w:rFonts w:ascii="Arial" w:hAnsi="Arial" w:cs="Arial"/>
        </w:rPr>
        <w:t>Deux images de caméras qui rotationnent sur eux-mêmes afin de suivre les déplacements du curseur de la souris à l’intérieur de la zone surveillée.</w:t>
      </w:r>
    </w:p>
    <w:p w14:paraId="7A9613B4" w14:textId="77777777" w:rsidR="004F005C" w:rsidRPr="004F005C" w:rsidRDefault="004F005C" w:rsidP="004F005C">
      <w:pPr>
        <w:jc w:val="both"/>
        <w:rPr>
          <w:rFonts w:ascii="Arial" w:hAnsi="Arial" w:cs="Arial"/>
        </w:rPr>
      </w:pPr>
    </w:p>
    <w:p w14:paraId="6A7ECCE2" w14:textId="77777777" w:rsidR="004F005C" w:rsidRPr="004F005C" w:rsidRDefault="004F005C" w:rsidP="004F005C">
      <w:pPr>
        <w:numPr>
          <w:ilvl w:val="0"/>
          <w:numId w:val="20"/>
        </w:numPr>
        <w:jc w:val="both"/>
        <w:rPr>
          <w:rFonts w:ascii="Arial" w:hAnsi="Arial" w:cs="Arial"/>
        </w:rPr>
      </w:pPr>
      <w:r w:rsidRPr="004F005C">
        <w:rPr>
          <w:rFonts w:ascii="Arial" w:hAnsi="Arial" w:cs="Arial"/>
        </w:rPr>
        <w:t xml:space="preserve">Une image qui constitue la zone surveillée et d’autres images pour afficher les zones rouges. </w:t>
      </w:r>
    </w:p>
    <w:p w14:paraId="1D86FAE8" w14:textId="77777777" w:rsidR="004F005C" w:rsidRDefault="004F005C" w:rsidP="004F005C">
      <w:pPr>
        <w:rPr>
          <w:b/>
        </w:rPr>
      </w:pPr>
    </w:p>
    <w:p w14:paraId="5E5452F9" w14:textId="77777777" w:rsidR="004F005C" w:rsidRDefault="004F005C" w:rsidP="004F005C">
      <w:pPr>
        <w:rPr>
          <w:b/>
        </w:rPr>
      </w:pPr>
      <w:r w:rsidRPr="00FF2A42">
        <w:rPr>
          <w:b/>
        </w:rPr>
        <w:t>Barre de menu de la page principale :</w:t>
      </w:r>
    </w:p>
    <w:p w14:paraId="63FFF93D" w14:textId="77777777" w:rsidR="004F005C" w:rsidRDefault="004F005C" w:rsidP="004F005C">
      <w:pPr>
        <w:rPr>
          <w:b/>
        </w:rPr>
      </w:pPr>
    </w:p>
    <w:p w14:paraId="6E0990BE" w14:textId="77777777" w:rsidR="004F005C" w:rsidRDefault="00764812" w:rsidP="004F005C">
      <w:pPr>
        <w:rPr>
          <w:b/>
        </w:rPr>
      </w:pPr>
      <w:r>
        <w:rPr>
          <w:b/>
          <w:noProof/>
          <w:lang w:eastAsia="fr-CA"/>
        </w:rPr>
        <w:drawing>
          <wp:inline distT="0" distB="0" distL="0" distR="0" wp14:anchorId="26FE5F77" wp14:editId="07A11B85">
            <wp:extent cx="6057900" cy="504825"/>
            <wp:effectExtent l="0" t="0" r="0" b="952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7900" cy="504825"/>
                    </a:xfrm>
                    <a:prstGeom prst="rect">
                      <a:avLst/>
                    </a:prstGeom>
                    <a:noFill/>
                    <a:ln>
                      <a:noFill/>
                    </a:ln>
                  </pic:spPr>
                </pic:pic>
              </a:graphicData>
            </a:graphic>
          </wp:inline>
        </w:drawing>
      </w:r>
    </w:p>
    <w:p w14:paraId="0002C555" w14:textId="77777777" w:rsidR="004F005C" w:rsidRDefault="004F005C" w:rsidP="004F005C">
      <w:pPr>
        <w:rPr>
          <w:b/>
        </w:rPr>
      </w:pPr>
    </w:p>
    <w:p w14:paraId="05590E8C" w14:textId="77777777" w:rsidR="004F005C" w:rsidRPr="004F005C" w:rsidRDefault="004F005C" w:rsidP="004F005C">
      <w:pPr>
        <w:rPr>
          <w:rFonts w:ascii="Arial" w:hAnsi="Arial" w:cs="Arial"/>
          <w:b/>
          <w:bCs/>
        </w:rPr>
      </w:pPr>
      <w:r w:rsidRPr="004F005C">
        <w:rPr>
          <w:rFonts w:ascii="Arial" w:hAnsi="Arial" w:cs="Arial"/>
          <w:b/>
          <w:bCs/>
        </w:rPr>
        <w:t>En détails :</w:t>
      </w:r>
    </w:p>
    <w:p w14:paraId="448FBAF8" w14:textId="77777777" w:rsidR="004F005C" w:rsidRDefault="004F005C" w:rsidP="004F005C"/>
    <w:p w14:paraId="5904A6EA" w14:textId="77777777" w:rsidR="004F005C" w:rsidRDefault="00764812" w:rsidP="004F005C">
      <w:r>
        <w:rPr>
          <w:noProof/>
          <w:lang w:eastAsia="fr-CA"/>
        </w:rPr>
        <w:drawing>
          <wp:inline distT="0" distB="0" distL="0" distR="0" wp14:anchorId="4AA97523" wp14:editId="61FFA5EA">
            <wp:extent cx="1485900" cy="89535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l="1886" t="5116" r="73586" b="73022"/>
                    <a:stretch>
                      <a:fillRect/>
                    </a:stretch>
                  </pic:blipFill>
                  <pic:spPr bwMode="auto">
                    <a:xfrm>
                      <a:off x="0" y="0"/>
                      <a:ext cx="1485900" cy="895350"/>
                    </a:xfrm>
                    <a:prstGeom prst="rect">
                      <a:avLst/>
                    </a:prstGeom>
                    <a:noFill/>
                    <a:ln>
                      <a:noFill/>
                    </a:ln>
                  </pic:spPr>
                </pic:pic>
              </a:graphicData>
            </a:graphic>
          </wp:inline>
        </w:drawing>
      </w:r>
    </w:p>
    <w:p w14:paraId="2284322E" w14:textId="77777777" w:rsidR="004F005C" w:rsidRDefault="004F005C" w:rsidP="004F005C"/>
    <w:p w14:paraId="4485DA04" w14:textId="77777777" w:rsidR="004F005C" w:rsidRPr="004F005C" w:rsidRDefault="004F005C" w:rsidP="004F005C">
      <w:pPr>
        <w:rPr>
          <w:rFonts w:ascii="Arial" w:hAnsi="Arial" w:cs="Arial"/>
        </w:rPr>
      </w:pPr>
      <w:r w:rsidRPr="004F005C">
        <w:rPr>
          <w:rFonts w:ascii="Arial" w:hAnsi="Arial" w:cs="Arial"/>
        </w:rPr>
        <w:t>Le menu fichier contient trois choix :</w:t>
      </w:r>
    </w:p>
    <w:p w14:paraId="5E0993FB" w14:textId="77777777" w:rsidR="004F005C" w:rsidRPr="004F005C" w:rsidRDefault="004F005C" w:rsidP="004F005C">
      <w:pPr>
        <w:rPr>
          <w:rFonts w:ascii="Arial" w:hAnsi="Arial" w:cs="Arial"/>
        </w:rPr>
      </w:pPr>
    </w:p>
    <w:p w14:paraId="307EFDCB" w14:textId="77777777" w:rsidR="004F005C" w:rsidRPr="004F005C" w:rsidRDefault="004F005C" w:rsidP="004F005C">
      <w:pPr>
        <w:rPr>
          <w:rFonts w:ascii="Arial" w:hAnsi="Arial" w:cs="Arial"/>
        </w:rPr>
      </w:pPr>
      <w:r w:rsidRPr="004F005C">
        <w:rPr>
          <w:rFonts w:ascii="Arial" w:hAnsi="Arial" w:cs="Arial"/>
        </w:rPr>
        <w:t>-Démarrer système : Démarre (active) les deux caméras en même temps.</w:t>
      </w:r>
    </w:p>
    <w:p w14:paraId="12DB2705" w14:textId="77777777" w:rsidR="004F005C" w:rsidRPr="004F005C" w:rsidRDefault="004F005C" w:rsidP="004F005C">
      <w:pPr>
        <w:rPr>
          <w:rFonts w:ascii="Arial" w:hAnsi="Arial" w:cs="Arial"/>
        </w:rPr>
      </w:pPr>
      <w:r w:rsidRPr="004F005C">
        <w:rPr>
          <w:rFonts w:ascii="Arial" w:hAnsi="Arial" w:cs="Arial"/>
        </w:rPr>
        <w:t>-Arrêter système : Arrête (désactive) les deux caméras en même temps.</w:t>
      </w:r>
    </w:p>
    <w:p w14:paraId="7C74AF39" w14:textId="77777777" w:rsidR="004F005C" w:rsidRPr="004F005C" w:rsidRDefault="004F005C" w:rsidP="004F005C">
      <w:pPr>
        <w:rPr>
          <w:rFonts w:ascii="Arial" w:hAnsi="Arial" w:cs="Arial"/>
        </w:rPr>
      </w:pPr>
      <w:r w:rsidRPr="004F005C">
        <w:rPr>
          <w:rFonts w:ascii="Arial" w:hAnsi="Arial" w:cs="Arial"/>
        </w:rPr>
        <w:t>-Quitter : Ferme complètement l’application.</w:t>
      </w:r>
    </w:p>
    <w:p w14:paraId="237317B1" w14:textId="77777777" w:rsidR="004F005C" w:rsidRDefault="004F005C" w:rsidP="004F005C"/>
    <w:p w14:paraId="1160B00E" w14:textId="77777777" w:rsidR="004F005C" w:rsidRDefault="00764812" w:rsidP="004F005C">
      <w:r>
        <w:rPr>
          <w:noProof/>
          <w:lang w:eastAsia="fr-CA"/>
        </w:rPr>
        <w:drawing>
          <wp:inline distT="0" distB="0" distL="0" distR="0" wp14:anchorId="278CF8EC" wp14:editId="66363353">
            <wp:extent cx="1600200" cy="1400175"/>
            <wp:effectExtent l="0" t="0" r="0" b="952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l="25478" t="27649" r="59082" b="55447"/>
                    <a:stretch>
                      <a:fillRect/>
                    </a:stretch>
                  </pic:blipFill>
                  <pic:spPr bwMode="auto">
                    <a:xfrm>
                      <a:off x="0" y="0"/>
                      <a:ext cx="1600200" cy="1400175"/>
                    </a:xfrm>
                    <a:prstGeom prst="rect">
                      <a:avLst/>
                    </a:prstGeom>
                    <a:noFill/>
                    <a:ln>
                      <a:noFill/>
                    </a:ln>
                  </pic:spPr>
                </pic:pic>
              </a:graphicData>
            </a:graphic>
          </wp:inline>
        </w:drawing>
      </w:r>
    </w:p>
    <w:p w14:paraId="454EB8E4" w14:textId="77777777" w:rsidR="004F005C" w:rsidRDefault="004F005C" w:rsidP="004F005C"/>
    <w:p w14:paraId="7817D851" w14:textId="77777777" w:rsidR="004F005C" w:rsidRPr="004F005C" w:rsidRDefault="004F005C" w:rsidP="004F005C">
      <w:pPr>
        <w:rPr>
          <w:rFonts w:ascii="Arial" w:hAnsi="Arial" w:cs="Arial"/>
        </w:rPr>
      </w:pPr>
      <w:r w:rsidRPr="004F005C">
        <w:rPr>
          <w:rFonts w:ascii="Arial" w:hAnsi="Arial" w:cs="Arial"/>
        </w:rPr>
        <w:t>Le menu Gestionnaire Caméras contient six choix :</w:t>
      </w:r>
    </w:p>
    <w:p w14:paraId="45D2A54B" w14:textId="77777777" w:rsidR="004F005C" w:rsidRPr="004F005C" w:rsidRDefault="004F005C" w:rsidP="004F005C">
      <w:pPr>
        <w:rPr>
          <w:rFonts w:ascii="Arial" w:hAnsi="Arial" w:cs="Arial"/>
        </w:rPr>
      </w:pPr>
    </w:p>
    <w:p w14:paraId="3D1C107A" w14:textId="77777777" w:rsidR="004F005C" w:rsidRPr="004F005C" w:rsidRDefault="004F005C" w:rsidP="004F005C">
      <w:pPr>
        <w:numPr>
          <w:ilvl w:val="0"/>
          <w:numId w:val="20"/>
        </w:numPr>
        <w:rPr>
          <w:rFonts w:ascii="Arial" w:hAnsi="Arial" w:cs="Arial"/>
        </w:rPr>
      </w:pPr>
      <w:r w:rsidRPr="004F005C">
        <w:rPr>
          <w:rFonts w:ascii="Arial" w:hAnsi="Arial" w:cs="Arial"/>
        </w:rPr>
        <w:t>Démarrer caméra 1 qui active la caméra 1.</w:t>
      </w:r>
    </w:p>
    <w:p w14:paraId="78B0F72D" w14:textId="77777777" w:rsidR="004F005C" w:rsidRPr="004F005C" w:rsidRDefault="004F005C" w:rsidP="004F005C">
      <w:pPr>
        <w:numPr>
          <w:ilvl w:val="0"/>
          <w:numId w:val="20"/>
        </w:numPr>
        <w:rPr>
          <w:rFonts w:ascii="Arial" w:hAnsi="Arial" w:cs="Arial"/>
        </w:rPr>
      </w:pPr>
      <w:r w:rsidRPr="004F005C">
        <w:rPr>
          <w:rFonts w:ascii="Arial" w:hAnsi="Arial" w:cs="Arial"/>
        </w:rPr>
        <w:t>Démarrer caméra 2 qui active la caméra 2.</w:t>
      </w:r>
    </w:p>
    <w:p w14:paraId="380777E7" w14:textId="77777777" w:rsidR="004F005C" w:rsidRPr="004F005C" w:rsidRDefault="004F005C" w:rsidP="004F005C">
      <w:pPr>
        <w:numPr>
          <w:ilvl w:val="0"/>
          <w:numId w:val="20"/>
        </w:numPr>
        <w:rPr>
          <w:rFonts w:ascii="Arial" w:hAnsi="Arial" w:cs="Arial"/>
        </w:rPr>
      </w:pPr>
      <w:r w:rsidRPr="004F005C">
        <w:rPr>
          <w:rFonts w:ascii="Arial" w:hAnsi="Arial" w:cs="Arial"/>
        </w:rPr>
        <w:lastRenderedPageBreak/>
        <w:t>Arrêter caméra 1 qui désactive la caméra 1.</w:t>
      </w:r>
    </w:p>
    <w:p w14:paraId="118FAAD1" w14:textId="77777777" w:rsidR="004F005C" w:rsidRPr="004F005C" w:rsidRDefault="004F005C" w:rsidP="004F005C">
      <w:pPr>
        <w:numPr>
          <w:ilvl w:val="0"/>
          <w:numId w:val="20"/>
        </w:numPr>
        <w:rPr>
          <w:rFonts w:ascii="Arial" w:hAnsi="Arial" w:cs="Arial"/>
        </w:rPr>
      </w:pPr>
      <w:r w:rsidRPr="004F005C">
        <w:rPr>
          <w:rFonts w:ascii="Arial" w:hAnsi="Arial" w:cs="Arial"/>
        </w:rPr>
        <w:t>Arrêter caméra 2 qui désactive la caméra 2.</w:t>
      </w:r>
    </w:p>
    <w:p w14:paraId="4F98DBDB" w14:textId="77777777" w:rsidR="004F005C" w:rsidRPr="004F005C" w:rsidRDefault="004F005C" w:rsidP="004F005C">
      <w:pPr>
        <w:numPr>
          <w:ilvl w:val="0"/>
          <w:numId w:val="20"/>
        </w:numPr>
        <w:rPr>
          <w:rFonts w:ascii="Arial" w:hAnsi="Arial" w:cs="Arial"/>
        </w:rPr>
      </w:pPr>
      <w:r w:rsidRPr="004F005C">
        <w:rPr>
          <w:rFonts w:ascii="Arial" w:hAnsi="Arial" w:cs="Arial"/>
        </w:rPr>
        <w:t>Sauvegarder position qui enregistre les positions des deux caméras.</w:t>
      </w:r>
    </w:p>
    <w:p w14:paraId="363748C9" w14:textId="77777777" w:rsidR="004F005C" w:rsidRPr="004F005C" w:rsidRDefault="004F005C" w:rsidP="004F005C">
      <w:pPr>
        <w:numPr>
          <w:ilvl w:val="0"/>
          <w:numId w:val="20"/>
        </w:numPr>
        <w:rPr>
          <w:rFonts w:ascii="Arial" w:hAnsi="Arial" w:cs="Arial"/>
        </w:rPr>
      </w:pPr>
      <w:r w:rsidRPr="004F005C">
        <w:rPr>
          <w:rFonts w:ascii="Arial" w:hAnsi="Arial" w:cs="Arial"/>
        </w:rPr>
        <w:t>Restaurer position qui ramène les caméras à la dernière position sauvegardée.</w:t>
      </w:r>
    </w:p>
    <w:p w14:paraId="01F013E6" w14:textId="77777777" w:rsidR="004F005C" w:rsidRDefault="004F005C" w:rsidP="004F005C"/>
    <w:p w14:paraId="72381FF7" w14:textId="77777777" w:rsidR="004F005C" w:rsidRDefault="004F005C" w:rsidP="004F005C"/>
    <w:p w14:paraId="6E2F3686" w14:textId="77777777" w:rsidR="004F005C" w:rsidRDefault="004F005C" w:rsidP="004F005C"/>
    <w:p w14:paraId="244BA3E6" w14:textId="77777777" w:rsidR="004F005C" w:rsidRDefault="004F005C" w:rsidP="004F005C"/>
    <w:p w14:paraId="04DB73B8" w14:textId="77777777" w:rsidR="004F005C" w:rsidRDefault="004F005C" w:rsidP="004F005C"/>
    <w:p w14:paraId="71F3000E" w14:textId="77777777" w:rsidR="004F005C" w:rsidRDefault="004F005C" w:rsidP="004F005C"/>
    <w:p w14:paraId="12560B5B" w14:textId="77777777" w:rsidR="004F005C" w:rsidRDefault="004F005C" w:rsidP="004F005C"/>
    <w:p w14:paraId="09FE55B0" w14:textId="77777777" w:rsidR="004F005C" w:rsidRDefault="00764812" w:rsidP="004F005C">
      <w:r>
        <w:rPr>
          <w:noProof/>
          <w:lang w:eastAsia="fr-CA"/>
        </w:rPr>
        <w:drawing>
          <wp:inline distT="0" distB="0" distL="0" distR="0" wp14:anchorId="485BDCD4" wp14:editId="07339D84">
            <wp:extent cx="1914525" cy="809625"/>
            <wp:effectExtent l="0" t="0" r="9525" b="952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t="26086"/>
                    <a:stretch>
                      <a:fillRect/>
                    </a:stretch>
                  </pic:blipFill>
                  <pic:spPr bwMode="auto">
                    <a:xfrm>
                      <a:off x="0" y="0"/>
                      <a:ext cx="1914525" cy="809625"/>
                    </a:xfrm>
                    <a:prstGeom prst="rect">
                      <a:avLst/>
                    </a:prstGeom>
                    <a:noFill/>
                    <a:ln>
                      <a:noFill/>
                    </a:ln>
                  </pic:spPr>
                </pic:pic>
              </a:graphicData>
            </a:graphic>
          </wp:inline>
        </w:drawing>
      </w:r>
    </w:p>
    <w:p w14:paraId="7D29FA2E" w14:textId="77777777" w:rsidR="004F005C" w:rsidRDefault="004F005C" w:rsidP="004F005C"/>
    <w:p w14:paraId="4E6FAE39" w14:textId="77777777" w:rsidR="004F005C" w:rsidRPr="004F005C" w:rsidRDefault="004F005C" w:rsidP="004F005C">
      <w:pPr>
        <w:rPr>
          <w:rFonts w:ascii="Arial" w:hAnsi="Arial" w:cs="Arial"/>
        </w:rPr>
      </w:pPr>
      <w:r w:rsidRPr="004F005C">
        <w:rPr>
          <w:rFonts w:ascii="Arial" w:hAnsi="Arial" w:cs="Arial"/>
        </w:rPr>
        <w:t>Le menu Gestionnaire Infractions contient deux choix :</w:t>
      </w:r>
    </w:p>
    <w:p w14:paraId="2D7B8FC2" w14:textId="77777777" w:rsidR="004F005C" w:rsidRPr="004F005C" w:rsidRDefault="004F005C" w:rsidP="004F005C">
      <w:pPr>
        <w:rPr>
          <w:rFonts w:ascii="Arial" w:hAnsi="Arial" w:cs="Arial"/>
        </w:rPr>
      </w:pPr>
    </w:p>
    <w:p w14:paraId="7846D127" w14:textId="77777777" w:rsidR="004F005C" w:rsidRPr="004F005C" w:rsidRDefault="004F005C" w:rsidP="004F005C">
      <w:pPr>
        <w:rPr>
          <w:rFonts w:ascii="Arial" w:hAnsi="Arial" w:cs="Arial"/>
        </w:rPr>
      </w:pPr>
      <w:r w:rsidRPr="004F005C">
        <w:rPr>
          <w:rFonts w:ascii="Arial" w:hAnsi="Arial" w:cs="Arial"/>
        </w:rPr>
        <w:t>-Arrêter alarme : Termine l’émission du signal sonore.</w:t>
      </w:r>
    </w:p>
    <w:p w14:paraId="4FD2B08A" w14:textId="77777777" w:rsidR="004F005C" w:rsidRPr="004F005C" w:rsidRDefault="004F005C" w:rsidP="004F005C">
      <w:pPr>
        <w:rPr>
          <w:rFonts w:ascii="Arial" w:hAnsi="Arial" w:cs="Arial"/>
        </w:rPr>
      </w:pPr>
      <w:r w:rsidRPr="004F005C">
        <w:rPr>
          <w:rFonts w:ascii="Arial" w:hAnsi="Arial" w:cs="Arial"/>
        </w:rPr>
        <w:t>-Afficher historique : Affiche la page qui contient les informations sur toutes les infractions qui sont arrivées dans le système et qui n’ont pas été supprimé de l’historique. Cette page sera détaillée plus loin dans ce document.</w:t>
      </w:r>
    </w:p>
    <w:p w14:paraId="60CB8336" w14:textId="77777777" w:rsidR="004F005C" w:rsidRDefault="004F005C" w:rsidP="004F005C"/>
    <w:p w14:paraId="7A7589BA" w14:textId="77777777" w:rsidR="004F005C" w:rsidRDefault="00764812" w:rsidP="004F005C">
      <w:r>
        <w:rPr>
          <w:noProof/>
          <w:lang w:eastAsia="fr-CA"/>
        </w:rPr>
        <w:drawing>
          <wp:inline distT="0" distB="0" distL="0" distR="0" wp14:anchorId="622E8507" wp14:editId="2DB2409A">
            <wp:extent cx="1428750" cy="7620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28750" cy="762000"/>
                    </a:xfrm>
                    <a:prstGeom prst="rect">
                      <a:avLst/>
                    </a:prstGeom>
                    <a:noFill/>
                    <a:ln>
                      <a:noFill/>
                    </a:ln>
                  </pic:spPr>
                </pic:pic>
              </a:graphicData>
            </a:graphic>
          </wp:inline>
        </w:drawing>
      </w:r>
    </w:p>
    <w:p w14:paraId="0A319FFB" w14:textId="77777777" w:rsidR="004F005C" w:rsidRDefault="004F005C" w:rsidP="004F005C"/>
    <w:p w14:paraId="2CD319F4" w14:textId="77777777" w:rsidR="004F005C" w:rsidRPr="004F005C" w:rsidRDefault="004F005C" w:rsidP="004F005C">
      <w:pPr>
        <w:rPr>
          <w:rFonts w:ascii="Arial" w:hAnsi="Arial" w:cs="Arial"/>
        </w:rPr>
      </w:pPr>
      <w:r w:rsidRPr="004F005C">
        <w:rPr>
          <w:rFonts w:ascii="Arial" w:hAnsi="Arial" w:cs="Arial"/>
        </w:rPr>
        <w:t>Le menu Aide contient deux choix :</w:t>
      </w:r>
    </w:p>
    <w:p w14:paraId="39978134" w14:textId="77777777" w:rsidR="004F005C" w:rsidRPr="004F005C" w:rsidRDefault="004F005C" w:rsidP="004F005C">
      <w:pPr>
        <w:rPr>
          <w:rFonts w:ascii="Arial" w:hAnsi="Arial" w:cs="Arial"/>
        </w:rPr>
      </w:pPr>
    </w:p>
    <w:p w14:paraId="04448063" w14:textId="77777777" w:rsidR="004F005C" w:rsidRPr="004F005C" w:rsidRDefault="004F005C" w:rsidP="004F005C">
      <w:pPr>
        <w:rPr>
          <w:rFonts w:ascii="Arial" w:hAnsi="Arial" w:cs="Arial"/>
        </w:rPr>
      </w:pPr>
      <w:r w:rsidRPr="004F005C">
        <w:rPr>
          <w:rFonts w:ascii="Arial" w:hAnsi="Arial" w:cs="Arial"/>
        </w:rPr>
        <w:t>À propos : affiche une page qui parle de qui a développé le logiciel et dans quel but.</w:t>
      </w:r>
    </w:p>
    <w:p w14:paraId="52FDF6EF" w14:textId="77777777" w:rsidR="004F005C" w:rsidRPr="004F005C" w:rsidRDefault="004F005C" w:rsidP="004F005C">
      <w:pPr>
        <w:rPr>
          <w:rFonts w:ascii="Arial" w:hAnsi="Arial" w:cs="Arial"/>
        </w:rPr>
      </w:pPr>
      <w:r w:rsidRPr="004F005C">
        <w:rPr>
          <w:rFonts w:ascii="Arial" w:hAnsi="Arial" w:cs="Arial"/>
        </w:rPr>
        <w:t>Aide : affiche le document présent (sans la section sur les diagrammes d’états-transitions)</w:t>
      </w:r>
    </w:p>
    <w:p w14:paraId="73F705AA" w14:textId="77777777" w:rsidR="004F005C" w:rsidRPr="004F005C" w:rsidRDefault="004F005C" w:rsidP="004F005C">
      <w:pPr>
        <w:rPr>
          <w:rFonts w:ascii="Arial" w:hAnsi="Arial" w:cs="Arial"/>
        </w:rPr>
      </w:pPr>
    </w:p>
    <w:p w14:paraId="66A1389A" w14:textId="77777777" w:rsidR="004F005C" w:rsidRPr="004F005C" w:rsidRDefault="004F005C" w:rsidP="004F005C">
      <w:pPr>
        <w:rPr>
          <w:rFonts w:ascii="Arial" w:hAnsi="Arial" w:cs="Arial"/>
        </w:rPr>
      </w:pPr>
      <w:r w:rsidRPr="004F005C">
        <w:rPr>
          <w:rFonts w:ascii="Arial" w:hAnsi="Arial" w:cs="Arial"/>
        </w:rPr>
        <w:t>Page À propos :</w:t>
      </w:r>
    </w:p>
    <w:p w14:paraId="520550DF" w14:textId="77777777" w:rsidR="004F005C" w:rsidRDefault="004F005C" w:rsidP="004F005C"/>
    <w:p w14:paraId="30FC6E8D" w14:textId="77777777" w:rsidR="004F005C" w:rsidRDefault="00764812" w:rsidP="004F005C">
      <w:r>
        <w:rPr>
          <w:noProof/>
          <w:lang w:eastAsia="fr-CA"/>
        </w:rPr>
        <w:drawing>
          <wp:inline distT="0" distB="0" distL="0" distR="0" wp14:anchorId="2A650C5E" wp14:editId="01984360">
            <wp:extent cx="5048250" cy="2581275"/>
            <wp:effectExtent l="0" t="0" r="0" b="9525"/>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8250" cy="2581275"/>
                    </a:xfrm>
                    <a:prstGeom prst="rect">
                      <a:avLst/>
                    </a:prstGeom>
                    <a:noFill/>
                    <a:ln>
                      <a:noFill/>
                    </a:ln>
                  </pic:spPr>
                </pic:pic>
              </a:graphicData>
            </a:graphic>
          </wp:inline>
        </w:drawing>
      </w:r>
    </w:p>
    <w:p w14:paraId="5F29F482" w14:textId="77777777" w:rsidR="004F005C" w:rsidRDefault="004F005C" w:rsidP="004F005C"/>
    <w:p w14:paraId="6795FE89" w14:textId="77777777" w:rsidR="004F005C" w:rsidRPr="007B62B6" w:rsidRDefault="004F005C" w:rsidP="004F005C">
      <w:pPr>
        <w:rPr>
          <w:b/>
        </w:rPr>
      </w:pPr>
      <w:r w:rsidRPr="004F005C">
        <w:rPr>
          <w:rFonts w:ascii="Arial" w:hAnsi="Arial" w:cs="Arial"/>
          <w:b/>
        </w:rPr>
        <w:t>Widget utilisé :</w:t>
      </w:r>
      <w:r w:rsidR="007B62B6">
        <w:rPr>
          <w:b/>
        </w:rPr>
        <w:t xml:space="preserve"> </w:t>
      </w:r>
      <w:r w:rsidRPr="004F005C">
        <w:rPr>
          <w:rFonts w:ascii="Arial" w:hAnsi="Arial" w:cs="Arial"/>
        </w:rPr>
        <w:t>Un bouton Quitter qui ferme la fenêtre.</w:t>
      </w:r>
    </w:p>
    <w:p w14:paraId="0052A969" w14:textId="77777777" w:rsidR="004F005C" w:rsidRDefault="004F005C" w:rsidP="004F005C"/>
    <w:p w14:paraId="7E39DA3D" w14:textId="77777777" w:rsidR="004F005C" w:rsidRPr="004F005C" w:rsidRDefault="004F005C" w:rsidP="004F005C">
      <w:pPr>
        <w:rPr>
          <w:rFonts w:ascii="Arial" w:hAnsi="Arial" w:cs="Arial"/>
          <w:b/>
        </w:rPr>
      </w:pPr>
      <w:r>
        <w:br w:type="page"/>
      </w:r>
      <w:r w:rsidRPr="004F005C">
        <w:rPr>
          <w:rFonts w:ascii="Arial" w:hAnsi="Arial" w:cs="Arial"/>
          <w:b/>
        </w:rPr>
        <w:lastRenderedPageBreak/>
        <w:t>Page d’affichage de l’historique des infractions.</w:t>
      </w:r>
    </w:p>
    <w:p w14:paraId="0C763FBD" w14:textId="77777777" w:rsidR="004F005C" w:rsidRDefault="004F005C" w:rsidP="004F005C">
      <w:pPr>
        <w:rPr>
          <w:b/>
        </w:rPr>
      </w:pPr>
    </w:p>
    <w:p w14:paraId="2F77F4FA" w14:textId="77777777" w:rsidR="004F005C" w:rsidRDefault="00764812" w:rsidP="004F005C">
      <w:pPr>
        <w:rPr>
          <w:b/>
        </w:rPr>
      </w:pPr>
      <w:r>
        <w:rPr>
          <w:b/>
          <w:noProof/>
          <w:lang w:eastAsia="fr-CA"/>
        </w:rPr>
        <w:drawing>
          <wp:inline distT="0" distB="0" distL="0" distR="0" wp14:anchorId="495D6974" wp14:editId="1FA36E18">
            <wp:extent cx="5619750" cy="33528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9750" cy="3352800"/>
                    </a:xfrm>
                    <a:prstGeom prst="rect">
                      <a:avLst/>
                    </a:prstGeom>
                    <a:noFill/>
                    <a:ln>
                      <a:noFill/>
                    </a:ln>
                  </pic:spPr>
                </pic:pic>
              </a:graphicData>
            </a:graphic>
          </wp:inline>
        </w:drawing>
      </w:r>
    </w:p>
    <w:p w14:paraId="27FDE0F4" w14:textId="77777777" w:rsidR="004F005C" w:rsidRDefault="004F005C" w:rsidP="004F005C">
      <w:pPr>
        <w:rPr>
          <w:b/>
        </w:rPr>
      </w:pPr>
    </w:p>
    <w:p w14:paraId="51ABCB14" w14:textId="77777777" w:rsidR="004F005C" w:rsidRPr="004F005C" w:rsidRDefault="004F005C" w:rsidP="004F005C">
      <w:pPr>
        <w:jc w:val="both"/>
        <w:rPr>
          <w:rFonts w:ascii="Arial" w:hAnsi="Arial" w:cs="Arial"/>
          <w:b/>
        </w:rPr>
      </w:pPr>
      <w:r w:rsidRPr="004F005C">
        <w:rPr>
          <w:rFonts w:ascii="Arial" w:hAnsi="Arial" w:cs="Arial"/>
          <w:b/>
        </w:rPr>
        <w:t>Liste des widgets utilisés :</w:t>
      </w:r>
    </w:p>
    <w:p w14:paraId="469AA152" w14:textId="77777777" w:rsidR="004F005C" w:rsidRPr="004F005C" w:rsidRDefault="004F005C" w:rsidP="004F005C">
      <w:pPr>
        <w:jc w:val="both"/>
        <w:rPr>
          <w:rFonts w:ascii="Arial" w:hAnsi="Arial" w:cs="Arial"/>
          <w:b/>
        </w:rPr>
      </w:pPr>
    </w:p>
    <w:p w14:paraId="352BA593" w14:textId="77777777" w:rsidR="004F005C" w:rsidRPr="004F005C" w:rsidRDefault="004F005C" w:rsidP="004F005C">
      <w:pPr>
        <w:numPr>
          <w:ilvl w:val="0"/>
          <w:numId w:val="20"/>
        </w:numPr>
        <w:jc w:val="both"/>
        <w:rPr>
          <w:rFonts w:ascii="Arial" w:hAnsi="Arial" w:cs="Arial"/>
        </w:rPr>
      </w:pPr>
      <w:r w:rsidRPr="004F005C">
        <w:rPr>
          <w:rFonts w:ascii="Arial" w:hAnsi="Arial" w:cs="Arial"/>
        </w:rPr>
        <w:t xml:space="preserve">Un bouton Effacer qui permet d’enlever un enregistrement de l’historique. </w:t>
      </w:r>
    </w:p>
    <w:p w14:paraId="667BC99F" w14:textId="77777777" w:rsidR="004F005C" w:rsidRPr="004F005C" w:rsidRDefault="004F005C" w:rsidP="004F005C">
      <w:pPr>
        <w:numPr>
          <w:ilvl w:val="0"/>
          <w:numId w:val="20"/>
        </w:numPr>
        <w:jc w:val="both"/>
        <w:rPr>
          <w:rFonts w:ascii="Arial" w:hAnsi="Arial" w:cs="Arial"/>
        </w:rPr>
      </w:pPr>
      <w:r w:rsidRPr="004F005C">
        <w:rPr>
          <w:rFonts w:ascii="Arial" w:hAnsi="Arial" w:cs="Arial"/>
        </w:rPr>
        <w:t>Un bouton Quitter qui ferme la fenêtre de l’historique.</w:t>
      </w:r>
    </w:p>
    <w:p w14:paraId="35F2D512" w14:textId="77777777" w:rsidR="004F005C" w:rsidRPr="004F005C" w:rsidRDefault="004F005C" w:rsidP="004F005C">
      <w:pPr>
        <w:numPr>
          <w:ilvl w:val="0"/>
          <w:numId w:val="20"/>
        </w:numPr>
        <w:jc w:val="both"/>
        <w:rPr>
          <w:rFonts w:ascii="Arial" w:hAnsi="Arial" w:cs="Arial"/>
        </w:rPr>
      </w:pPr>
      <w:r w:rsidRPr="004F005C">
        <w:rPr>
          <w:rFonts w:ascii="Arial" w:hAnsi="Arial" w:cs="Arial"/>
        </w:rPr>
        <w:t>Une grille affichant l’historique en détail des infractions. Cette grille permet de trier les infraction par date ou heure en cliquant sur l’entête de colonne. On peut modifier à la main ces infractions. (On pourrait exemple rajouter une note à coté de position atteinte (exemple a été vérifier par M. Lévesque, ou simplement un chat qui est entré dans la zone…) Il est possible d’ajouter une infraction à la main en écrivant dans la rangé du bas. Si la grille est modifiée, un message demandera si on veut garder nos modifications ou non à la fermeture de la fenêtre.</w:t>
      </w:r>
    </w:p>
    <w:p w14:paraId="3FE4D421" w14:textId="77777777" w:rsidR="00346258" w:rsidRPr="00AD13D5" w:rsidRDefault="00346258" w:rsidP="004F005C"/>
    <w:sectPr w:rsidR="00346258" w:rsidRPr="00AD13D5">
      <w:headerReference w:type="even" r:id="rId36"/>
      <w:headerReference w:type="default" r:id="rId37"/>
      <w:footerReference w:type="even" r:id="rId38"/>
      <w:footerReference w:type="default" r:id="rId39"/>
      <w:headerReference w:type="first" r:id="rId40"/>
      <w:footerReference w:type="first" r:id="rId4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96844" w14:textId="77777777" w:rsidR="00AD1C29" w:rsidRDefault="00AD1C29">
      <w:r>
        <w:separator/>
      </w:r>
    </w:p>
  </w:endnote>
  <w:endnote w:type="continuationSeparator" w:id="0">
    <w:p w14:paraId="7CDACEF2" w14:textId="77777777" w:rsidR="00AD1C29" w:rsidRDefault="00AD1C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E4D9C" w14:textId="77777777" w:rsidR="00C12637" w:rsidRDefault="00C12637" w:rsidP="00462E8A">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5484281F" w14:textId="77777777" w:rsidR="00C12637" w:rsidRDefault="00C12637" w:rsidP="00BA2162">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6D659" w14:textId="77777777" w:rsidR="00C12637" w:rsidRDefault="00C12637" w:rsidP="00462E8A">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7B53F7">
      <w:rPr>
        <w:rStyle w:val="Numrodepage"/>
        <w:noProof/>
      </w:rPr>
      <w:t>1</w:t>
    </w:r>
    <w:r>
      <w:rPr>
        <w:rStyle w:val="Numrodepage"/>
      </w:rPr>
      <w:fldChar w:fldCharType="end"/>
    </w:r>
  </w:p>
  <w:p w14:paraId="68A9F669" w14:textId="77777777" w:rsidR="00C12637" w:rsidRDefault="00C12637" w:rsidP="00BA2162">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FFF36" w14:textId="77777777" w:rsidR="00222458" w:rsidRDefault="0022245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56064" w14:textId="77777777" w:rsidR="00AD1C29" w:rsidRDefault="00AD1C29">
      <w:r>
        <w:separator/>
      </w:r>
    </w:p>
  </w:footnote>
  <w:footnote w:type="continuationSeparator" w:id="0">
    <w:p w14:paraId="4B7D04EE" w14:textId="77777777" w:rsidR="00AD1C29" w:rsidRDefault="00AD1C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9ACDF" w14:textId="77777777" w:rsidR="00222458" w:rsidRDefault="0022245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C113E" w14:textId="77777777" w:rsidR="00222458" w:rsidRDefault="0022245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8964" w14:textId="77777777" w:rsidR="00222458" w:rsidRDefault="0022245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8B188FEC"/>
    <w:lvl w:ilvl="0">
      <w:numFmt w:val="decimal"/>
      <w:lvlText w:val="*"/>
      <w:lvlJc w:val="left"/>
    </w:lvl>
  </w:abstractNum>
  <w:abstractNum w:abstractNumId="1" w15:restartNumberingAfterBreak="0">
    <w:nsid w:val="05A12DCE"/>
    <w:multiLevelType w:val="hybridMultilevel"/>
    <w:tmpl w:val="95AEAACA"/>
    <w:lvl w:ilvl="0" w:tplc="21181C4A">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 w15:restartNumberingAfterBreak="0">
    <w:nsid w:val="06C67A2F"/>
    <w:multiLevelType w:val="hybridMultilevel"/>
    <w:tmpl w:val="75D0527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3" w15:restartNumberingAfterBreak="0">
    <w:nsid w:val="09245B5E"/>
    <w:multiLevelType w:val="hybridMultilevel"/>
    <w:tmpl w:val="525AD856"/>
    <w:lvl w:ilvl="0" w:tplc="BD1A4430">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1BD743C5"/>
    <w:multiLevelType w:val="hybridMultilevel"/>
    <w:tmpl w:val="EC1225EC"/>
    <w:lvl w:ilvl="0" w:tplc="040C000F">
      <w:start w:val="1"/>
      <w:numFmt w:val="decimal"/>
      <w:lvlText w:val="%1."/>
      <w:lvlJc w:val="left"/>
      <w:pPr>
        <w:tabs>
          <w:tab w:val="num" w:pos="900"/>
        </w:tabs>
        <w:ind w:left="900" w:hanging="360"/>
      </w:pPr>
      <w:rPr>
        <w:rFonts w:hint="default"/>
      </w:rPr>
    </w:lvl>
    <w:lvl w:ilvl="1" w:tplc="040C000F">
      <w:start w:val="1"/>
      <w:numFmt w:val="decimal"/>
      <w:lvlText w:val="%2."/>
      <w:lvlJc w:val="left"/>
      <w:pPr>
        <w:tabs>
          <w:tab w:val="num" w:pos="1620"/>
        </w:tabs>
        <w:ind w:left="1620" w:hanging="360"/>
      </w:pPr>
      <w:rPr>
        <w:rFonts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cs="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cs="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5" w15:restartNumberingAfterBreak="0">
    <w:nsid w:val="25002BAA"/>
    <w:multiLevelType w:val="multilevel"/>
    <w:tmpl w:val="84728B04"/>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27EE1C86"/>
    <w:multiLevelType w:val="multilevel"/>
    <w:tmpl w:val="CD96728A"/>
    <w:lvl w:ilvl="0">
      <w:start w:val="4"/>
      <w:numFmt w:val="decimal"/>
      <w:lvlText w:val="%1"/>
      <w:lvlJc w:val="left"/>
      <w:pPr>
        <w:tabs>
          <w:tab w:val="num" w:pos="540"/>
        </w:tabs>
        <w:ind w:left="540" w:hanging="540"/>
      </w:pPr>
      <w:rPr>
        <w:rFonts w:hint="default"/>
      </w:rPr>
    </w:lvl>
    <w:lvl w:ilvl="1">
      <w:start w:val="4"/>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3C582DA2"/>
    <w:multiLevelType w:val="hybridMultilevel"/>
    <w:tmpl w:val="988E0DD6"/>
    <w:lvl w:ilvl="0" w:tplc="C18E1060">
      <w:start w:val="4"/>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8" w15:restartNumberingAfterBreak="0">
    <w:nsid w:val="3E9E011B"/>
    <w:multiLevelType w:val="hybridMultilevel"/>
    <w:tmpl w:val="2A8E16DA"/>
    <w:lvl w:ilvl="0" w:tplc="F3464AE2">
      <w:start w:val="1"/>
      <w:numFmt w:val="decimal"/>
      <w:lvlText w:val="%1-"/>
      <w:lvlJc w:val="left"/>
      <w:pPr>
        <w:tabs>
          <w:tab w:val="num" w:pos="855"/>
        </w:tabs>
        <w:ind w:left="855" w:hanging="435"/>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40647BC3"/>
    <w:multiLevelType w:val="hybridMultilevel"/>
    <w:tmpl w:val="91D07B6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0" w15:restartNumberingAfterBreak="0">
    <w:nsid w:val="4409580A"/>
    <w:multiLevelType w:val="multilevel"/>
    <w:tmpl w:val="74ECF64E"/>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47F07EDE"/>
    <w:multiLevelType w:val="hybridMultilevel"/>
    <w:tmpl w:val="65EC80E2"/>
    <w:lvl w:ilvl="0" w:tplc="F5EE624C">
      <w:start w:val="4"/>
      <w:numFmt w:val="bullet"/>
      <w:lvlText w:val="-"/>
      <w:lvlJc w:val="left"/>
      <w:pPr>
        <w:tabs>
          <w:tab w:val="num" w:pos="720"/>
        </w:tabs>
        <w:ind w:left="720" w:hanging="360"/>
      </w:pPr>
      <w:rPr>
        <w:rFonts w:ascii="Times New Roman" w:eastAsia="Times New Roman" w:hAnsi="Times New Roman" w:cs="Times New Roman" w:hint="default"/>
      </w:rPr>
    </w:lvl>
    <w:lvl w:ilvl="1" w:tplc="0C0C0003" w:tentative="1">
      <w:start w:val="1"/>
      <w:numFmt w:val="bullet"/>
      <w:lvlText w:val="o"/>
      <w:lvlJc w:val="left"/>
      <w:pPr>
        <w:tabs>
          <w:tab w:val="num" w:pos="1440"/>
        </w:tabs>
        <w:ind w:left="1440" w:hanging="360"/>
      </w:pPr>
      <w:rPr>
        <w:rFonts w:ascii="Courier New" w:hAnsi="Courier New" w:cs="Courier New" w:hint="default"/>
      </w:rPr>
    </w:lvl>
    <w:lvl w:ilvl="2" w:tplc="0C0C0005" w:tentative="1">
      <w:start w:val="1"/>
      <w:numFmt w:val="bullet"/>
      <w:lvlText w:val=""/>
      <w:lvlJc w:val="left"/>
      <w:pPr>
        <w:tabs>
          <w:tab w:val="num" w:pos="2160"/>
        </w:tabs>
        <w:ind w:left="2160" w:hanging="360"/>
      </w:pPr>
      <w:rPr>
        <w:rFonts w:ascii="Wingdings" w:hAnsi="Wingdings" w:hint="default"/>
      </w:rPr>
    </w:lvl>
    <w:lvl w:ilvl="3" w:tplc="0C0C0001" w:tentative="1">
      <w:start w:val="1"/>
      <w:numFmt w:val="bullet"/>
      <w:lvlText w:val=""/>
      <w:lvlJc w:val="left"/>
      <w:pPr>
        <w:tabs>
          <w:tab w:val="num" w:pos="2880"/>
        </w:tabs>
        <w:ind w:left="2880" w:hanging="360"/>
      </w:pPr>
      <w:rPr>
        <w:rFonts w:ascii="Symbol" w:hAnsi="Symbol" w:hint="default"/>
      </w:rPr>
    </w:lvl>
    <w:lvl w:ilvl="4" w:tplc="0C0C0003" w:tentative="1">
      <w:start w:val="1"/>
      <w:numFmt w:val="bullet"/>
      <w:lvlText w:val="o"/>
      <w:lvlJc w:val="left"/>
      <w:pPr>
        <w:tabs>
          <w:tab w:val="num" w:pos="3600"/>
        </w:tabs>
        <w:ind w:left="3600" w:hanging="360"/>
      </w:pPr>
      <w:rPr>
        <w:rFonts w:ascii="Courier New" w:hAnsi="Courier New" w:cs="Courier New" w:hint="default"/>
      </w:rPr>
    </w:lvl>
    <w:lvl w:ilvl="5" w:tplc="0C0C0005" w:tentative="1">
      <w:start w:val="1"/>
      <w:numFmt w:val="bullet"/>
      <w:lvlText w:val=""/>
      <w:lvlJc w:val="left"/>
      <w:pPr>
        <w:tabs>
          <w:tab w:val="num" w:pos="4320"/>
        </w:tabs>
        <w:ind w:left="4320" w:hanging="360"/>
      </w:pPr>
      <w:rPr>
        <w:rFonts w:ascii="Wingdings" w:hAnsi="Wingdings" w:hint="default"/>
      </w:rPr>
    </w:lvl>
    <w:lvl w:ilvl="6" w:tplc="0C0C0001" w:tentative="1">
      <w:start w:val="1"/>
      <w:numFmt w:val="bullet"/>
      <w:lvlText w:val=""/>
      <w:lvlJc w:val="left"/>
      <w:pPr>
        <w:tabs>
          <w:tab w:val="num" w:pos="5040"/>
        </w:tabs>
        <w:ind w:left="5040" w:hanging="360"/>
      </w:pPr>
      <w:rPr>
        <w:rFonts w:ascii="Symbol" w:hAnsi="Symbol" w:hint="default"/>
      </w:rPr>
    </w:lvl>
    <w:lvl w:ilvl="7" w:tplc="0C0C0003" w:tentative="1">
      <w:start w:val="1"/>
      <w:numFmt w:val="bullet"/>
      <w:lvlText w:val="o"/>
      <w:lvlJc w:val="left"/>
      <w:pPr>
        <w:tabs>
          <w:tab w:val="num" w:pos="5760"/>
        </w:tabs>
        <w:ind w:left="5760" w:hanging="360"/>
      </w:pPr>
      <w:rPr>
        <w:rFonts w:ascii="Courier New" w:hAnsi="Courier New" w:cs="Courier New" w:hint="default"/>
      </w:rPr>
    </w:lvl>
    <w:lvl w:ilvl="8" w:tplc="0C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C60394B"/>
    <w:multiLevelType w:val="multilevel"/>
    <w:tmpl w:val="85F820D0"/>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F8F694F"/>
    <w:multiLevelType w:val="multilevel"/>
    <w:tmpl w:val="76BA5EC0"/>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540512EE"/>
    <w:multiLevelType w:val="multilevel"/>
    <w:tmpl w:val="AFE213FC"/>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D443DE2"/>
    <w:multiLevelType w:val="hybridMultilevel"/>
    <w:tmpl w:val="350ED414"/>
    <w:lvl w:ilvl="0" w:tplc="48F2CC6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6AB85089"/>
    <w:multiLevelType w:val="hybridMultilevel"/>
    <w:tmpl w:val="A6E05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CAB3D77"/>
    <w:multiLevelType w:val="hybridMultilevel"/>
    <w:tmpl w:val="79D8CAB6"/>
    <w:lvl w:ilvl="0" w:tplc="040C0001">
      <w:start w:val="1"/>
      <w:numFmt w:val="bullet"/>
      <w:lvlText w:val=""/>
      <w:lvlJc w:val="left"/>
      <w:pPr>
        <w:tabs>
          <w:tab w:val="num" w:pos="900"/>
        </w:tabs>
        <w:ind w:left="900" w:hanging="360"/>
      </w:pPr>
      <w:rPr>
        <w:rFonts w:ascii="Symbol" w:hAnsi="Symbol" w:hint="default"/>
      </w:rPr>
    </w:lvl>
    <w:lvl w:ilvl="1" w:tplc="040C0003" w:tentative="1">
      <w:start w:val="1"/>
      <w:numFmt w:val="bullet"/>
      <w:lvlText w:val="o"/>
      <w:lvlJc w:val="left"/>
      <w:pPr>
        <w:tabs>
          <w:tab w:val="num" w:pos="1620"/>
        </w:tabs>
        <w:ind w:left="1620" w:hanging="360"/>
      </w:pPr>
      <w:rPr>
        <w:rFonts w:ascii="Courier New" w:hAnsi="Courier New" w:cs="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cs="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cs="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18" w15:restartNumberingAfterBreak="0">
    <w:nsid w:val="7580082D"/>
    <w:multiLevelType w:val="hybridMultilevel"/>
    <w:tmpl w:val="C2E44D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DEC263F"/>
    <w:multiLevelType w:val="hybridMultilevel"/>
    <w:tmpl w:val="2A78AD0A"/>
    <w:lvl w:ilvl="0" w:tplc="A8F68300">
      <w:start w:val="5"/>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04157070">
    <w:abstractNumId w:val="19"/>
  </w:num>
  <w:num w:numId="2" w16cid:durableId="1042754604">
    <w:abstractNumId w:val="20"/>
  </w:num>
  <w:num w:numId="3" w16cid:durableId="361128522">
    <w:abstractNumId w:val="18"/>
  </w:num>
  <w:num w:numId="4" w16cid:durableId="1251083499">
    <w:abstractNumId w:val="9"/>
  </w:num>
  <w:num w:numId="5" w16cid:durableId="937911119">
    <w:abstractNumId w:val="8"/>
  </w:num>
  <w:num w:numId="6" w16cid:durableId="1346902051">
    <w:abstractNumId w:val="5"/>
  </w:num>
  <w:num w:numId="7" w16cid:durableId="1432824514">
    <w:abstractNumId w:val="13"/>
  </w:num>
  <w:num w:numId="8" w16cid:durableId="1525047257">
    <w:abstractNumId w:val="15"/>
  </w:num>
  <w:num w:numId="9" w16cid:durableId="1055738266">
    <w:abstractNumId w:val="12"/>
  </w:num>
  <w:num w:numId="10" w16cid:durableId="784353831">
    <w:abstractNumId w:val="14"/>
  </w:num>
  <w:num w:numId="11" w16cid:durableId="1286155990">
    <w:abstractNumId w:val="3"/>
  </w:num>
  <w:num w:numId="12" w16cid:durableId="1713070321">
    <w:abstractNumId w:val="7"/>
  </w:num>
  <w:num w:numId="13" w16cid:durableId="1022516094">
    <w:abstractNumId w:val="2"/>
  </w:num>
  <w:num w:numId="14" w16cid:durableId="1826161506">
    <w:abstractNumId w:val="10"/>
  </w:num>
  <w:num w:numId="15" w16cid:durableId="54016696">
    <w:abstractNumId w:val="16"/>
  </w:num>
  <w:num w:numId="16" w16cid:durableId="1479035169">
    <w:abstractNumId w:val="0"/>
    <w:lvlOverride w:ilvl="0">
      <w:lvl w:ilvl="0">
        <w:start w:val="1"/>
        <w:numFmt w:val="bullet"/>
        <w:lvlText w:val="• "/>
        <w:legacy w:legacy="1" w:legacySpace="0" w:legacyIndent="360"/>
        <w:lvlJc w:val="left"/>
        <w:pPr>
          <w:ind w:left="921" w:hanging="360"/>
        </w:pPr>
        <w:rPr>
          <w:rFonts w:ascii="Times" w:hAnsi="Times" w:cs="Times" w:hint="default"/>
        </w:rPr>
      </w:lvl>
    </w:lvlOverride>
  </w:num>
  <w:num w:numId="17" w16cid:durableId="717630042">
    <w:abstractNumId w:val="17"/>
  </w:num>
  <w:num w:numId="18" w16cid:durableId="989096533">
    <w:abstractNumId w:val="4"/>
  </w:num>
  <w:num w:numId="19" w16cid:durableId="293561250">
    <w:abstractNumId w:val="6"/>
  </w:num>
  <w:num w:numId="20" w16cid:durableId="1966811032">
    <w:abstractNumId w:val="11"/>
  </w:num>
  <w:num w:numId="21" w16cid:durableId="908226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MTAwtDA0MTYzN7RQ0lEKTi0uzszPAymwrAUAiesZICwAAAA="/>
  </w:docVars>
  <w:rsids>
    <w:rsidRoot w:val="00AD13D5"/>
    <w:rsid w:val="00012184"/>
    <w:rsid w:val="000354F1"/>
    <w:rsid w:val="00045AD8"/>
    <w:rsid w:val="000959E9"/>
    <w:rsid w:val="000A5D11"/>
    <w:rsid w:val="000A64D5"/>
    <w:rsid w:val="000D0597"/>
    <w:rsid w:val="000E2A0D"/>
    <w:rsid w:val="00222458"/>
    <w:rsid w:val="00272951"/>
    <w:rsid w:val="002D3F56"/>
    <w:rsid w:val="002E6BBB"/>
    <w:rsid w:val="0030128E"/>
    <w:rsid w:val="00310FAC"/>
    <w:rsid w:val="00326BB4"/>
    <w:rsid w:val="00346258"/>
    <w:rsid w:val="003945BE"/>
    <w:rsid w:val="003A1E51"/>
    <w:rsid w:val="003A535F"/>
    <w:rsid w:val="003E4304"/>
    <w:rsid w:val="00462E8A"/>
    <w:rsid w:val="004923CF"/>
    <w:rsid w:val="004F005C"/>
    <w:rsid w:val="00505B00"/>
    <w:rsid w:val="00512CA7"/>
    <w:rsid w:val="00515CE9"/>
    <w:rsid w:val="006550D6"/>
    <w:rsid w:val="006B4CA9"/>
    <w:rsid w:val="006E04AE"/>
    <w:rsid w:val="006F27FA"/>
    <w:rsid w:val="006F5D60"/>
    <w:rsid w:val="007630AB"/>
    <w:rsid w:val="00764812"/>
    <w:rsid w:val="007B0B9A"/>
    <w:rsid w:val="007B53F7"/>
    <w:rsid w:val="007B62B6"/>
    <w:rsid w:val="0080747E"/>
    <w:rsid w:val="00952D45"/>
    <w:rsid w:val="00963D5A"/>
    <w:rsid w:val="009671FD"/>
    <w:rsid w:val="009F154B"/>
    <w:rsid w:val="00A710B2"/>
    <w:rsid w:val="00AB4A90"/>
    <w:rsid w:val="00AD13D5"/>
    <w:rsid w:val="00AD1C29"/>
    <w:rsid w:val="00B55495"/>
    <w:rsid w:val="00B975F0"/>
    <w:rsid w:val="00BA2162"/>
    <w:rsid w:val="00BB6788"/>
    <w:rsid w:val="00BE3272"/>
    <w:rsid w:val="00BE32EA"/>
    <w:rsid w:val="00C12637"/>
    <w:rsid w:val="00C70709"/>
    <w:rsid w:val="00C977F9"/>
    <w:rsid w:val="00CC509B"/>
    <w:rsid w:val="00D3139C"/>
    <w:rsid w:val="00D846BD"/>
    <w:rsid w:val="00D93E69"/>
    <w:rsid w:val="00D95933"/>
    <w:rsid w:val="00DE2E30"/>
    <w:rsid w:val="00E020C8"/>
    <w:rsid w:val="00E02F4C"/>
    <w:rsid w:val="00E11FAC"/>
    <w:rsid w:val="00E13CD2"/>
    <w:rsid w:val="00E3393F"/>
    <w:rsid w:val="00E420FE"/>
    <w:rsid w:val="00E42422"/>
    <w:rsid w:val="00E454CD"/>
    <w:rsid w:val="00E476F0"/>
    <w:rsid w:val="00E57CD8"/>
    <w:rsid w:val="00E618FD"/>
    <w:rsid w:val="00EB3E0D"/>
    <w:rsid w:val="00EC3749"/>
    <w:rsid w:val="00EE109B"/>
    <w:rsid w:val="00FA2F44"/>
    <w:rsid w:val="00FE18DD"/>
    <w:rsid w:val="00FE78D1"/>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61BC0F"/>
  <w15:docId w15:val="{4DE3A860-5454-4CC6-A771-297A4C63C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qFormat/>
    <w:pPr>
      <w:keepNext/>
      <w:spacing w:before="240" w:after="60"/>
      <w:outlineLvl w:val="0"/>
    </w:pPr>
    <w:rPr>
      <w:rFonts w:ascii="Arial" w:hAnsi="Arial" w:cs="Arial"/>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zerobody">
    <w:name w:val="zerobody"/>
    <w:basedOn w:val="Normal"/>
    <w:pPr>
      <w:overflowPunct w:val="0"/>
      <w:autoSpaceDE w:val="0"/>
      <w:autoSpaceDN w:val="0"/>
      <w:adjustRightInd w:val="0"/>
      <w:spacing w:before="20" w:after="20"/>
      <w:jc w:val="both"/>
      <w:textAlignment w:val="baseline"/>
    </w:pPr>
    <w:rPr>
      <w:rFonts w:ascii="Times" w:hAnsi="Times"/>
      <w:noProof/>
      <w:color w:val="000000"/>
      <w:sz w:val="22"/>
      <w:lang w:val="en-US" w:eastAsia="en-US"/>
    </w:rPr>
  </w:style>
  <w:style w:type="paragraph" w:styleId="NormalWeb">
    <w:name w:val="Normal (Web)"/>
    <w:basedOn w:val="Normal"/>
    <w:pPr>
      <w:spacing w:before="100" w:beforeAutospacing="1" w:after="100" w:afterAutospacing="1"/>
    </w:pPr>
    <w:rPr>
      <w:sz w:val="24"/>
      <w:szCs w:val="24"/>
      <w:lang w:val="en-US" w:eastAsia="en-US"/>
    </w:rPr>
  </w:style>
  <w:style w:type="paragraph" w:styleId="Retraitcorpsdetexte">
    <w:name w:val="Body Text Indent"/>
    <w:basedOn w:val="Normal"/>
    <w:pPr>
      <w:autoSpaceDE w:val="0"/>
      <w:autoSpaceDN w:val="0"/>
      <w:adjustRightInd w:val="0"/>
      <w:spacing w:after="120" w:line="280" w:lineRule="atLeast"/>
      <w:ind w:firstLine="540"/>
      <w:jc w:val="both"/>
    </w:pPr>
    <w:rPr>
      <w:rFonts w:ascii="Arial" w:hAnsi="Arial"/>
      <w:szCs w:val="22"/>
      <w:lang w:eastAsia="en-US"/>
    </w:rPr>
  </w:style>
  <w:style w:type="paragraph" w:customStyle="1" w:styleId="bullet2">
    <w:name w:val="bullet2"/>
    <w:basedOn w:val="Normal"/>
    <w:pPr>
      <w:tabs>
        <w:tab w:val="left" w:pos="734"/>
      </w:tabs>
      <w:overflowPunct w:val="0"/>
      <w:autoSpaceDE w:val="0"/>
      <w:autoSpaceDN w:val="0"/>
      <w:adjustRightInd w:val="0"/>
      <w:ind w:left="734" w:hanging="173"/>
      <w:jc w:val="both"/>
      <w:textAlignment w:val="baseline"/>
    </w:pPr>
    <w:rPr>
      <w:rFonts w:ascii="Times" w:hAnsi="Times"/>
      <w:noProof/>
      <w:color w:val="000000"/>
      <w:sz w:val="22"/>
      <w:lang w:val="en-US" w:eastAsia="en-US"/>
    </w:rPr>
  </w:style>
  <w:style w:type="paragraph" w:customStyle="1" w:styleId="bullet3">
    <w:name w:val="bullet3"/>
    <w:basedOn w:val="Normal"/>
    <w:pPr>
      <w:tabs>
        <w:tab w:val="left" w:pos="921"/>
      </w:tabs>
      <w:overflowPunct w:val="0"/>
      <w:autoSpaceDE w:val="0"/>
      <w:autoSpaceDN w:val="0"/>
      <w:adjustRightInd w:val="0"/>
      <w:ind w:left="921" w:hanging="187"/>
      <w:jc w:val="both"/>
      <w:textAlignment w:val="baseline"/>
    </w:pPr>
    <w:rPr>
      <w:rFonts w:ascii="Times" w:hAnsi="Times"/>
      <w:noProof/>
      <w:color w:val="000000"/>
      <w:sz w:val="24"/>
      <w:lang w:val="en-US" w:eastAsia="en-US"/>
    </w:rPr>
  </w:style>
  <w:style w:type="paragraph" w:styleId="Corpsdetexte">
    <w:name w:val="Body Text"/>
    <w:basedOn w:val="Normal"/>
    <w:pPr>
      <w:spacing w:before="60" w:after="60"/>
      <w:jc w:val="both"/>
    </w:pPr>
    <w:rPr>
      <w:rFonts w:ascii="Arial" w:hAnsi="Arial" w:cs="Arial"/>
      <w:sz w:val="22"/>
    </w:rPr>
  </w:style>
  <w:style w:type="paragraph" w:styleId="Pieddepage">
    <w:name w:val="footer"/>
    <w:basedOn w:val="Normal"/>
    <w:rsid w:val="00BA2162"/>
    <w:pPr>
      <w:tabs>
        <w:tab w:val="center" w:pos="4153"/>
        <w:tab w:val="right" w:pos="8306"/>
      </w:tabs>
    </w:pPr>
  </w:style>
  <w:style w:type="character" w:styleId="Numrodepage">
    <w:name w:val="page number"/>
    <w:basedOn w:val="Policepardfaut"/>
    <w:rsid w:val="00BA2162"/>
  </w:style>
  <w:style w:type="paragraph" w:customStyle="1" w:styleId="Courant">
    <w:name w:val="Courant"/>
    <w:basedOn w:val="Normal"/>
    <w:rsid w:val="00AB4A90"/>
    <w:pPr>
      <w:overflowPunct w:val="0"/>
      <w:autoSpaceDE w:val="0"/>
      <w:autoSpaceDN w:val="0"/>
      <w:adjustRightInd w:val="0"/>
      <w:jc w:val="both"/>
      <w:textAlignment w:val="baseline"/>
    </w:pPr>
    <w:rPr>
      <w:rFonts w:ascii="Times" w:hAnsi="Times"/>
      <w:noProof/>
      <w:color w:val="000000"/>
      <w:sz w:val="24"/>
      <w:lang w:val="en-US" w:eastAsia="en-US"/>
    </w:rPr>
  </w:style>
  <w:style w:type="paragraph" w:styleId="Paragraphedeliste">
    <w:name w:val="List Paragraph"/>
    <w:basedOn w:val="Normal"/>
    <w:uiPriority w:val="34"/>
    <w:qFormat/>
    <w:rsid w:val="00B975F0"/>
    <w:pPr>
      <w:ind w:left="720"/>
      <w:contextualSpacing/>
    </w:pPr>
  </w:style>
  <w:style w:type="paragraph" w:styleId="En-tte">
    <w:name w:val="header"/>
    <w:basedOn w:val="Normal"/>
    <w:link w:val="En-tteCar"/>
    <w:rsid w:val="00222458"/>
    <w:pPr>
      <w:tabs>
        <w:tab w:val="center" w:pos="4320"/>
        <w:tab w:val="right" w:pos="8640"/>
      </w:tabs>
    </w:pPr>
  </w:style>
  <w:style w:type="character" w:customStyle="1" w:styleId="En-tteCar">
    <w:name w:val="En-tête Car"/>
    <w:basedOn w:val="Policepardfaut"/>
    <w:link w:val="En-tte"/>
    <w:rsid w:val="00222458"/>
    <w:rPr>
      <w:lang w:eastAsia="fr-FR"/>
    </w:rPr>
  </w:style>
  <w:style w:type="paragraph" w:styleId="Textedebulles">
    <w:name w:val="Balloon Text"/>
    <w:basedOn w:val="Normal"/>
    <w:link w:val="TextedebullesCar"/>
    <w:rsid w:val="00FE78D1"/>
    <w:rPr>
      <w:rFonts w:ascii="Tahoma" w:hAnsi="Tahoma" w:cs="Tahoma"/>
      <w:sz w:val="16"/>
      <w:szCs w:val="16"/>
    </w:rPr>
  </w:style>
  <w:style w:type="character" w:customStyle="1" w:styleId="TextedebullesCar">
    <w:name w:val="Texte de bulles Car"/>
    <w:basedOn w:val="Policepardfaut"/>
    <w:link w:val="Textedebulles"/>
    <w:rsid w:val="00FE78D1"/>
    <w:rPr>
      <w:rFonts w:ascii="Tahoma" w:hAnsi="Tahoma" w:cs="Tahoma"/>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774825">
      <w:bodyDiv w:val="1"/>
      <w:marLeft w:val="0"/>
      <w:marRight w:val="0"/>
      <w:marTop w:val="0"/>
      <w:marBottom w:val="0"/>
      <w:divBdr>
        <w:top w:val="none" w:sz="0" w:space="0" w:color="auto"/>
        <w:left w:val="none" w:sz="0" w:space="0" w:color="auto"/>
        <w:bottom w:val="none" w:sz="0" w:space="0" w:color="auto"/>
        <w:right w:val="none" w:sz="0" w:space="0" w:color="auto"/>
      </w:divBdr>
    </w:div>
    <w:div w:id="140379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customXml" Target="ink/ink4.xml"/><Relationship Id="rId29" Type="http://schemas.openxmlformats.org/officeDocument/2006/relationships/image" Target="media/image18.png"/><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customXml" Target="ink/ink3.xml"/><Relationship Id="rId22" Type="http://schemas.openxmlformats.org/officeDocument/2006/relationships/customXml" Target="ink/ink5.xm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customXml" Target="ink/ink2.xm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9-21T19:32:41.573"/>
    </inkml:context>
    <inkml:brush xml:id="br0">
      <inkml:brushProperty name="width" value="0.05" units="cm"/>
      <inkml:brushProperty name="height" value="0.05" units="cm"/>
      <inkml:brushProperty name="color" value="#E71224"/>
      <inkml:brushProperty name="ignorePressure" value="1"/>
    </inkml:brush>
  </inkml:definitions>
  <inkml:trace contextRef="#ctx0" brushRef="#br0">4 183,'-1'-34,"0"24,0 0,1 0,0-1,0 1,2 0,2-13,-2 20,0 0,0 1,0-1,0 0,1 1,-1 0,1-1,0 1,0 0,0 1,0-1,0 0,0 1,0-1,1 1,-1 0,5-1,29-14,-36 14,0 1,1 0,-1 0,0 0,1 1,-1-1,1 0,-1 0,1 1,-1-1,1 1,0 0,-1-1,1 1,0 0,-1 0,1 0,2 0,-3 0,-1 0,0 1,1-1,-1 0,1 0,-1 0,0 1,1-1,-1 0,0 1,1-1,-1 0,0 1,1-1,-1 0,0 1,0-1,1 1,-1-1,0 1,0-1,0 0,0 1,0 0,-4 20,3-19,0-1,0 1,0-1,0 0,0 1,0-1,-1 0,1 0,-1 0,1 0,-1 0,1 0,-1-1,1 1,-1 0,0-1,1 1,-1-1,0 0,1 1,-1-1,0 0,-2 0,3 0,-1 0,1 0,-1 0,1 0,-1 0,0 1,1-1,-1 0,1 1,0 0,-1-1,1 1,-1 0,1-1,0 1,-1 0,1 0,0 0,0 0,0 1,0-1,0 0,-1 2,3-1,1 0,-1-1,1 0,0 1,0-1,-1 0,1 0,0 0,0 0,0 0,4 1,5 3,-8-2,5 2,-1 1,0 0,12 13,-18-18,0-1,-1 1,1 0,0 0,-1-1,1 1,0 0,-1 0,1-1,-1 1,0 0,1 0,-1 0,0 0,1 0,-1 0,0 0,0 0,0 0,0 0,0 0,0 0,0 0,0 0,0 0,0-1,-1 1,1 0,0 0,-1 0,1 0,0 0,-1 0,1 0,-1-1,0 1,1 0,-1 0,1-1,-1 1,0 0,0-1,1 1,-1-1,0 1,0-1,0 1,0-1,-1 1,-5 1,0-1,0 1,0-2,0 1,0-1,0 1,0-2,-9-1,-7 1,12 1</inkml:trace>
  <inkml:trace contextRef="#ctx0" brushRef="#br0" timeOffset="2952.57">291 87,'-1'-1,"1"0,-1 0,0 0,0 1,1-1,-1 0,0 0,0 1,0-1,0 1,0-1,0 0,0 1,0 0,0-1,0 1,0 0,0-1,0 1,0 0,0 0,-1 0,1 0,0 0,-1 0,-31 0,33 0,-1 0,0 0,0 0,0 0,0 0,0 1,0-1,0 0,1 0,-1 1,0-1,0 1,0-1,1 1,-1-1,0 1,1-1,-1 1,0 0,1-1,-1 1,1 0,-1-1,1 1,-1 0,1 0,-1 0,1 0,0-1,0 1,-1 0,1 0,0 0,0 0,0 0,0 0,0 0,0-1,0 1,0 0,0 0,1 0,-1 0,0 0,0 0,1-1,-1 1,1 0,-1 0,1 0,-1-1,1 1,0 1,0-1,0 0,-1 0,1 1,0-1,0 0,0 0,0 0,1 0,-1 0,0 0,0 0,0 0,1-1,-1 1,1 0,-1-1,0 1,1-1,-1 0,1 1,-1-1,1 0,-1 0,1 0,-1 0,1 0,-1 0,1 0,-1-1,1 1,-1 0,1-1,-1 1,0-1,3-1,8-9,2 0,-14 11,1 0,0 0,-1 0,1 0,-1 0,1 0,0 0,-1 0,1 1,-1-1,1 0,-1 0,1 0,0 1,-1-1,1 0,-1 1,0-1,1 1,-1-1,1 1,-1-1,1 0,-1 1,0-1,1 1,-1 0,0 0,3 1,-1 1,0-1,1 0,-1 0,1 0,0 0,0 0,0-1,0 1,0-1,0 0,0 0,0 0,0 0,0 0,1-1,3 1,-5-1,0 0,-1 0,1 1,0-1,0-1,0 1,0 0,0 0,0-1,0 1,0-1,0 1,-1-1,1 0,0 0,-1 0,1 0,0 0,-1 0,1 0,-1-1,1 1,-1-1,0 1,0-1,0 1,0-1,0 0,1-2,-1 3,-1 0,0 0,0 0,1 0,-1-1,1 1,-1 0,1 0,-1 0,1 0,0 0,-1 0,1 0,0 0,0 0,0 1,0-1,0 0,0 0,0 1,0-1,0 1,0-1,0 1,0-1,0 1,0 0,1-1,-1 1,0 0,0 0,0 0,1 0,-1 0,0 0,2 1,-1-1,0 1,0 0,0 0,0 0,0 0,0 1,-1-1,1 0,-1 1,1-1,-1 1,1 0,-1-1,0 1,0 0,0 0,0 0,0 0,1 4,0-1,0 1,-1 0,0 0,0 0,-1 0,1 0,-2 8,1-12,0-1,0 1,0-1,-1 1,1-1,-1 0,1 1,-1-1,0 0,1 1,-1-1,0 0,0 1,0-1,0 0,0 0,0 0,0 0,0 0,-1 0,1-1,0 1,0 0,-1 0,1-1,-1 1,1-1,0 1,-1-1,1 0,-1 0,1 0,-3 1,-2-2,1 1,-1 0,1-1,-1 0,1-1,0 1,-1-1,-7-3,-18-6,22 9</inkml:trace>
</inkml:ink>
</file>

<file path=word/ink/ink2.xml><?xml version="1.0" encoding="utf-8"?>
<inkml:ink xmlns:inkml="http://www.w3.org/2003/InkML">
  <inkml:definitions>
    <inkml:context xml:id="ctx0">
      <inkml:inkSource xml:id="inkSrc0">
        <inkml:traceFormat>
          <inkml:channel name="X" type="integer" max="28606" units="cm"/>
          <inkml:channel name="Y" type="integer" max="17876" units="cm"/>
          <inkml:channel name="F" type="integer" max="255" units="dev"/>
        </inkml:traceFormat>
        <inkml:channelProperties>
          <inkml:channelProperty channel="X" name="resolution" value="999.99994" units="1/cm"/>
          <inkml:channelProperty channel="Y" name="resolution" value="999.99994" units="1/cm"/>
          <inkml:channelProperty channel="F" name="resolution" value="0" units="1/dev"/>
        </inkml:channelProperties>
      </inkml:inkSource>
      <inkml:timestamp xml:id="ts0" timeString="2010-09-21T08:16:14.500"/>
    </inkml:context>
    <inkml:brush xml:id="br0">
      <inkml:brushProperty name="width" value="0.05292" units="cm"/>
      <inkml:brushProperty name="height" value="0.05292" units="cm"/>
      <inkml:brushProperty name="color" value="#FFFFFF"/>
      <inkml:brushProperty name="fitToCurve" value="1"/>
    </inkml:brush>
  </inkml:definitions>
  <inkml:trace contextRef="#ctx0" brushRef="#br0">124 181 11,'0'0'7,"0"0"-1,0 0-1,0 0-1,0 0 0,0 0-2,0 0-1,0 0 0,0 0 0,0 0 0,0 0-1,0 0-1,0 0 1,0 0-1,0 0 1,0 0 0,0 0 0,0 0 0,0 0 0,0 0 0,-10-1 0,10 1 0,0 0 0,0 0 0,-12 0 1,12 0-1,0 0 1,0 0-1,0 0 1,0-14 0,0 14 0,0 0-1,3-12 0,-3 12 0,0 0 0,11 5 0,-11-5 0,9 21-1,-5-8 1,-1-1-1,1-2 1,-4-10 0,0 0 0,0 0 0,0 0 0,-15-8 0,6-4 0,0-1 0,1 0 0,8 13 1,-12-16-1,12 16 0,0 0 0,0 0 0,0 0 0,-1 15 1,1-15 0,0 0-1,10 7 1,-10-7 1,7-13-1,-4 3 1,-3 10 0,3-21 0,-3 21-1,0 0 0,12-1 0,-7 12 0,1 1-1,0 1 0,0 1 0,1-3 1,-7-11-1,0 0 1,0 0-1,0 0 1,6-15 0,-9 4 0,0 0-1,3 11 0,-11-12 0,11 12 0,0 0 0,-13 7 0,13-7 0,-6 14 0,6-14 0,0 0 1,0 0 0,0 0-1,0 0 1,-9-10 0,9 10 0,-4-17-1,4 17 1,0 0-1,0 0 0,0 0 0,0 0 1,13 3-1,-13-3 0,12 6 1,-12-6-1,13 1 1,-13-1 0,0 0 0,11-13-1,-11 13 0,0 0 0,0 0-1,0 0 1,0 0 0,0 0 0,10 8 0,-10-8 0,0 0 1,0 0-1,0 0 1,7-11 0,-8-1 0,-1 1-1,-1-3 0,3 14 0,-8-16 1,8 16-1,0 0 0,0 0 0,-9 19 0,9-19 0,4 19 1,-4-19-1,0 0 1,17 7 0,-17-7 0,18-15-1,-18 15 1,20-20-1,-8 10 0,2 4 0,0 4 0,2 4-1,-2 3 1,0 2 0,-2 0-1,0 0 1,-12-7 0,0 0 0,0 0 0,0 0 0,0 0 0,-17-4 0,3-1 0,-5 2-1,1 3 1,-2 3 0,2 0 0,3 3 0,3 0 0,12-6 1,-15 10-1,15-10 1,0 0-1,0 0 1,0 0-1,13 8 1,-3-5-1,3 2 0,3 2 0,3 2 0,-2 0 0,2-2 0,-2 2 0,-2-5 0,-4-2 0,-11-2 0,14-2 0,-14 2 0,0 0 0,-14-9 0,14 9 0,-24 1 0,11 3 0,-3 1 0,2 0 0,-3 0 0,5-1 1,1-1-1,11-3 1,-15-3 0,15 3 0,0 0 0,-2-12 0,2 12-1,13-4 1,-3 4-1,3 1 0,5 2-1,-2 0 1,1 0 0,-4-1 0,3-1 0,-16-1 0,17-6 0,-17 6 0,4-11-1,-4 11 1,-13-7-1,13 7 0,-19 6 1,8-2 0,0 4-1,11-8 1,-21 14 1,21-14-1,-10 10 1,10-10 0,0 0-1,-6-12 1,6 12 0,2-16 0,-2 16-1,7-16 0,-7 16-1,15 1 1,-1 7 0,-2-1 0,4 4-1,0-3 1,-2 2 0,-1-6 0,-13-4 0,16-8 0,-16 8 0,-3-20 0,-3 7 0,-5 0-1,1 4 1,-3 3-1,1 6 1,0 5 0,1 0-1,11-5 1,-14 18 1,14-18-1,0 0 1,0 0-1,0 0 1,0 0 0,-1-19-1,4 9 0,-3 10 0,15-9 0,-15 9-1,17 9 1,-6 0-1,0 2 1,-1 2 0,-1-3 0,-9-10 0,13 4 0,-13-4 1,1-14-1,-4 2 0,-2 1 0,2 1 0,3 10-1,-8-12 1,8 12-1,0 0 1,-5 19 0,6-9 0,-1 2 0,0-12 1,0 0-1,0 0 0,0 0 1,0-21 0,-2 5-1,0 3 0,0 0-1,2 13 1,0 0 0,0 0 0,0 0 0,3 16-1,-3-16 2,8 16-1,-8-16 1,0 0-1,0 0 1,5-13-1,-6 2 0,1 11 0,-10-20-1,10 20 0,0 0 1,0 0-1,-11 21 1,11-5 0,-1 1 0,2-1 0,-1-2 0,0-14 1,0 0-1,0 0 1,0 0-1,-7-22 1,5 10-1,0 0 1,2 12-1,0 0 0,0 0 0,0 0 0,1 12-1,2-1 1,-3-11-1,9 14 1,-9-14 0,0 0-1,8-22 1,-8 6 0,0-1 0,-1 0-1,0 4 1,1 13 0,0 0 0,0 0 0,-3 14-1,6-1 1,1-1 1,0-1-1,-4-11 1,0 0-1,11 7 0,-11-7 1,0-12-1,0 12-1,0 0 1,-13-11-1,13 11 1,-17 5-1,17-5 1,-19 12 0,19-12 0,-18 13 0,18-13 1,-16 5-1,16-5 1,-11-6-1,11 6 0,-8-13 1,8 13-1,-4-11 0,4 11-1,0 0 1,0 0-1,0 0 1,0 0-1,0 0 0,11 13 0,-11-13 1,0 0 0,-1 11 0,1-11 0,-12-3 0,1-1 0,-1 1 0,-2-3 0,-1 4 0,0-2 0,2 2 0,0 2 0,13 0 0,-17 4 0,17-4 0,-11 7 0,11-7 0,0 0 0,0 0 0,0 0 0,-11 10 0,11-10 1,0 0-1,0 0 0,0 0 0,0 0 0,0 0 0,0 0 0,0 0-1,0 0 1,0 0 0,0 0 0,0 0 0,-10 0 0,10 0 0,0 0 0,-13-7 0,13 7 1,0 0-1,-13-8 0,13 8 0,0 0 0,0 0 0,0 0 0,0 0 1,0 0-1,10-5 0,-10 5 1,13-5-1,-13 5 0,13-4 0,-13 4 0,11 0-1,-11 0 1,0 0 0,8 15-1,-8-15 1,1 13 0,-1-13 0,0 0 0,0 0 1,0 0-1,0 0 1,-10-6-1,10 6 1,-4-12-1,4 12 0,1-15 0,-1 15 0,9-14 0,-9 14 0,14-14 0,-14 14 0,15-16 0,-15 16 0,12-10 0,-12 10-1,0 0 1,0 0-1,0 0 0,0 0 1,0 0-1,0 0 1,0 0 0,8 12 0,-8-12 0,0 0-1,-10 10 1,10-10 0,-16 0 0,16 0 0,-19-3-1,19 3 2,-16-7-1,16 7 0,0 0 0,-7-11 0,7 11 0,0 0 0,16-7 0,-16 7 0,19 0-1,-19 0 1,19 7-1,-19-7 1,14 13-1,-14-13 1,8 19-1,-8-19 1,-5 17 0,5-17 0,-16 11 0,5-10 0,-4-2 0,2-1 0,0-2 0,2 1 0,11 3-1,-17-3 0,17 3-1,0 0 0,-7 11 0,7-11 0,3 13 0,-3-13 1,4 11 0,-4-11 1,0 0 0,0 0 1,0 0 1,0 0-1,0 0-1,0 0 1,0 0 0,12 11-1,-12-11 0,5 19 0,-5-19 0,5 18 0,-5-18 1,5 14-1,-5-14 0,0 0 1,0 0-1,-5-10 0,5 10 0,-8-11 0,8 11 0,0 0 0,-12 3 0,12-3-1,-2 16 1,2-16 0,5 16 0,-5-16 1,0 0-1,13 6 0,-13-6 1,0 0-1,0 0-1,12-14 1,-12 14 0,0 0-1,-2 12 1,2-1-1,0-11 1,0 21 0,0-21 1,0 13-1,0-13 0,0 0 0,-7-12 1,3 1-1,-4 0 0,4-1 0,4 12 0,-12-17 0,12 17 0,0 0 0,0 0 0,0 0 0,11 3 0,-11-3 0,16 5 0,-16-5 1,19 3-1,-19-3 0,12-4 0,-12 4 0,0 0 0,5-13 0,-5 13-1,0 0 1,0 0 0,-11 4 0,11-4-1,0 0 1,-11 10 1,11-10-1,0 0 0,0 0 1,-13 0-1,13 0 0,0 0 1,-4-11-1,4 11 1,0 0-1,0 0 0,0 0 0,0 0 0,0 0 0,0 0-1,0 0 1,0 0 0,0 0 0,0 0 0,0 0 0,0 0 0,0 0 0,3-11 0,-3 11 1,0 0-1,0 0 0,7-15 0,-7 15 0,4-16 0,-4 16 0,2-15 0,-2 15-1,0 0 1,0 0-1,0 0 1,0 0-1,0 0 1,0 0-1,0 0 1,0 0 1,0 0-1,-8 11 1,8-11-1,0 0 1,-14 3-1,14-3 1,-12 10-1,12-10 0,-10 11 0,10-11 0,0 0 0,0 0 0,0 0 1,0 0-1,3-22 0,0 8 0,2-2 0,-1 3 0,0 1 0,-4 12 0,11-4-1,-11 4 1,12 15-1,-8-4 1,2 3 0,-1-2 0,0-1 0,-5-11 1,3 11-1,-3-11 0,0 0 1,0 0-1,0 0 0,0 0 0,-13-11 0,13 11 0,0 0-1,0 0 1,-11-3 0,11 3 0,-4-14 0,3 3 0,2-2 0,-1 0 0,2-1 0,-2 14 0,9-14 0,-9 14 0,14 6 0,-7 5 0,2 1 0,1 0-1,-2 1 1,-8-13 0,11 16 0,-11-16 1,0 0-1,-10-12 0,-1 1-1,-1 3-3,-3 1-9,-2-4-8,17 11-1,-20-7 3</inkml:trace>
  <inkml:trace contextRef="#ctx0" brushRef="#br0" timeOffset="5616">172 268 6,'0'0'13,"-12"-21"-2,6 6-1,-5 1-3,2-2-3,-1 5-1,10 11-1,-14-12-1,14 12 0,0 0 0,0 0 0,0 0 1,15 9-1,-15-9 1,18-8 0,-8-4 1,-3-3 0,-3-1-1,-1 2 1,-2 0-1,-1 14 0,0-16 0,0 16 0,0 0-1,0 0-1,0 0 0,5 16 1,-5-16-1,1 11 1,-1-11-1,0 0 1,0 0-1,-17 4 1,17-4-1,-19-3 1,19 3 0,-16-6 0,16 6 0,-12-8 0,12 8-1,-5-12 1,5 12 0,0 0 0,0-13-1,0 13 0,0 0 0,0 0 0,12-4 0,-12 4 0,11 4 0,-11-4 0,12 5 0,-12-5 0,0 0 0,10 10 0,-10-10 1,-1 16-1,1-16 0,-11 15-1,11-15 1,-15 14 0,15-14 0,-15 5 0,15-5 0,-13-7 0,13 7 0,-5-17 1,6 7-1,-1 10 0,7-20 0,-7 20 0,13-13 0,-13 13 0,18 0-1,-18 0 1,19 11-1,-19-11 1,15 18-1,-15-18 0,11 15 1,-11-15 0,0 11 1,0-11-1,-13 4 0,13-4 1,-21 1-1,9 0 0,-1 0 0,2 0 0,11-1 0,-14 4-1,14-4 1,0 0-1,0 0 1,0 0-1,15-16 1,-15 16 0,16-15-1,-16 15 1,13-13-1,-13 13 1,0 0 0,13 7-1,-13-7 1,6 20 0,-3-7-1,0-1 1,0 1 0,-3-13 1,4 15-1,-4-15 1,0 0-1,0 0 1,0 0-1,-13-10 0,13 10 1,-10-12-2,10 12 0,0 0 0,-12-5-1,12 5 1,0 0-1,-1 12 0,1-12 1,2 11 0,-2-11 1,0 0 0,0 0 0,4 10 0,-4-10 0,0 0-1,0 0 1,0 0-1,0 0 0,0 0-1,0 0 0,0 0 0,0 0 1,0 0 0,0 0 0,0 0 0,0 0 1,0 0 0,0 0 0,1 12 0,-1-12 0,9 11 0,-9-11 1,8 15-1,-8-15 0,6 17 0,-6-17 1,0 0-1,0 0 1,0 0-1,-14-14 1,8-1 0,1 4-1,-1-2 0,6 13 0,-6-15 0,6 15 0,0 0 0,4 13 0,-1 0-1,-3-13 1,7 22 0,-7-22 0,6 17 0,-6-17 1,0 0-1,0 0 0,-7-14 1,7 14-1,-9-10-1,9 10 1,-12-9 0,12 9 0,0 0 0,0 0 0,-11-2 0,11 2 1,-1-19-1,1 5 1,0-6 0,-1 2 1,0-1-1,1-1-1,0 9 1,0 11 0,0 0 0,0 0 0,0 0-1,11 18 0,-11-18 0,9 18 0,-9-18 0,4 13 1,-4-13-1,0 0 0,-11 9 0,11-9 0,-16 10 0,16-10 1,-18 10-1,18-10 1,-13 7 0,13-7 0,0 0-1,0 0 1,0-20 0,4 9 0,-2 0-1,2-2 0,-1 2 0,-3 11 0,3-15-1,-3 15 1,0 0 0,0 0 0,9 19-1,-6-6 1,-1 0 0,0 3 0,0-1-1,-2-3 1,0-12 0,-5 19-1,5-19 1,0 0-1,-13 4 1,13-4-1,-6-12 1,6 12 0,-1-12 0,1 12-1,4-16 1,-4 16 0,9-17 0,-9 17-1,4-17 1,-1 6 0,-3 0-1,0 11 1,-1-19 0,1 19 0,-3-11 0,3 11 0,0 0 0,-1 17 0,2 0 1,-1 2-1,1 4 0,1 3 0,-4-1-1,0-5 0,0-4-1,2-16 1,0 0-1,-16 3 1,9-17 0,1 1 0,0-4 1,2 3 0,0 1 0,4 13-1,-2-11 1,2 11 0,0 0 0,0 0-1,0 0 1,8 12 0,-8-12 0,0 0 0,0 0 0,0 0 0,0 0 0,0 0 0,0 0 0,-7 15 0,7 0-1,2-2 1,-1 1 0,2 0 0,-2-3 0,-1-11 0,0 0 0,0 0 0,0 0 1,0 0-1,-6-11 0,6 11 0,0 0 0,0 0 0,0 0 0,0 0 1,0 0-1,0 0 0,0 0 1,-1-11-1,1 11 0,0 0 0,0 0 0,0 0 0,0 0-1,0 0 1,0 0-1,0 0 1,0 0 0,7 11 1,-7-11-1,0 0 1,0 0 0,0 0 0,0-13 1,0 13-1,4-10 1,-4 10-1,0 0 0,7-11 0,-7 11 0,0 0-1,0 0 0,0 0 0,0 0 0,0 0 0,9-12 0,-9 12 0,1-10 0,0-1-1,-1 11 1,4-21 0,-4 21 0,4-14-1,-4 14 1,0 0-1,0 0 1,0 0-1,0 0 1,0 0-1,0 0 1,0 0 1,-13 3-1,13-3 1,0 0 0,-13 11-1,13-11 1,-11 15 0,11-15 0,-10 18 0,10-18-1,-4 19 0,4-19 1,-2 13-1,2-13 0,0 0 0,0 0 0,4-24 0,-3 3 0,0-6 0,1-4 0,1 0 0,0 2 0,0 3 0,2 6 0,-5 20 0,13-11-1,-13 11 1,15 19 0,-8-5-1,-1 3 1,0-3 1,-1-4 0,-5-10 0,0 0 0,0 0 0,-19 6 0,6-6 0,-2 4-1,-2 3 0,2 5 0,3 3-1,3 2 0,6-2 1,3-15-1,5 15 1,-5-15-1,19-10 1,-10-6 1,1-3 0,-2-2 0,-1 2 0,-2 4 0,1 3-1,-6 12 1,0 0-1,14-2 0,-14 2 0,12 9 0,-12-9 1,11 7 0,-11-7 0,0 0 0,0 0 0,0 0 0,0 0-1,-14 9 1,1-1-1,-1 1 0,-1 3-1,2-2 1,2-3-1,11-7 1,0 0-1,0 0 0,0 0 1,0 0 0,20-18 0,-7 4 0,1 2 1,-2-2-1,0 2-1,-3 1-1,-9 11-2,11-16-10,-11 16-10,0 0 0,0 0 0</inkml:trace>
  <inkml:trace contextRef="#ctx0" brushRef="#br0" timeOffset="9797">327 127 5,'-2'-18'11,"4"3"-2,-2-2-2,0 7-2,0 10 0,0 0-2,0 0-1,12 1 0,-12-1 0,13 17 1,-13-17 1,14 10 0,-14-10 0,10-7 1,-10 7-1,-2-13 1,2 13-2,-14 1 0,3 10 0,-1 6-1,0 5-1,1 5 0,1 0 0,1-1 0,4-5 0,-1-8-1,6-13 1,0 0-1,-7-22 1,6-1 0,1-2-1,0-2 1,1 4-1,4 4 0,-1 6 1,7 10-1,0 8 0,3 2-1,-2 5 1,1-3-1,-1-1 0,-12-8-3,0 0-7,0-18-13,-6 5 0,-12-10-1,6 8 16</inkml:trace>
</inkml:ink>
</file>

<file path=word/ink/ink3.xml><?xml version="1.0" encoding="utf-8"?>
<inkml:ink xmlns:inkml="http://www.w3.org/2003/InkML">
  <inkml:definitions>
    <inkml:context xml:id="ctx0">
      <inkml:inkSource xml:id="inkSrc0">
        <inkml:traceFormat>
          <inkml:channel name="X" type="integer" max="28606" units="cm"/>
          <inkml:channel name="Y" type="integer" max="17876" units="cm"/>
          <inkml:channel name="F" type="integer" max="255" units="dev"/>
        </inkml:traceFormat>
        <inkml:channelProperties>
          <inkml:channelProperty channel="X" name="resolution" value="999.99994" units="1/cm"/>
          <inkml:channelProperty channel="Y" name="resolution" value="999.99994" units="1/cm"/>
          <inkml:channelProperty channel="F" name="resolution" value="0" units="1/dev"/>
        </inkml:channelProperties>
      </inkml:inkSource>
      <inkml:timestamp xml:id="ts0" timeString="2010-09-21T08:16:26.232"/>
    </inkml:context>
    <inkml:brush xml:id="br0">
      <inkml:brushProperty name="width" value="0.05292" units="cm"/>
      <inkml:brushProperty name="height" value="0.05292" units="cm"/>
      <inkml:brushProperty name="color" value="#FFFFFF"/>
      <inkml:brushProperty name="fitToCurve" value="1"/>
    </inkml:brush>
  </inkml:definitions>
  <inkml:trace contextRef="#ctx0" brushRef="#br0">149 119 11,'-11'23'7,"11"-23"1,-7 22 2,7-22-2,-3 10 1,3-10-1,-2-10-1,-3-1 0,-1-4-2,-1 1-2,-2-1-2,-1 3 1,-1 5-1,11 7-1,-16-1 0,16 1 1,-5 12-1,5-12 0,8 12 1,-8-12-1,18 1 1,-6-6 0,0-2-1,-2 0 1,1-1 0,-11 8-1,19-11 0,-19 11 0,19 0 1,-8 3-1,1 1 0,-1 0 1,2-2-1,-1 1 2,-1-3-1,-11 0 1,11-6 0,-11 6 0,0 0-1,-10-10 0,-2 8 0,0 1 0,-2-1 0,1 2 0,-1-1 0,14 1 0,-17-7 0,17 7 0,-4-13 0,4 13 0,6-13 0,-6 13-1,19-8 1,-8 7-1,5 3 0,1 0 0,4 3 0,-3 0 0,1-2 0,-3 1 0,-2-2 1,-3-1-1,-11-1 0,0 0 1,0 0-1,0 0 1,0 0-1,-20 9 1,4-4-1,-1-2 1,-2 1 0,0-3-1,-2-2 1,4-3 0,-1-3 0,4-1 0,1-1-1,2 1 0,11 8 0,-12-11 0,12 11 0,0 0 0,5 12-1,-5-12 1,22 18 0,-7-8 1,1-3-1,0-1 1,0-4-1,-3-4 1,-13 2-1,16-10 0,-16 10 0,4-11 0,-4 11 0,0 0 0,-11 3 0,11-3 0,-12 18 0,12-18 0,-12 20 0,12-20 1,-10 13 0,10-13-1,0 0 1,-8-13 0,6 2-1,2-1 1,-1 0-1,1 0 1,0 12-2,5-11 1,-5 11 0,17 4 0,-4 5-1,0 0 1,-1 2 0,2-1 0,-3 0-1,-11-10 1,14 14 0,-14-14 0,0 0-1,0 0 1,-14 5 0,2-6 0,0 1 0,-1 0 0,2 0 0,11 0 0,-16 1 0,16-1 0,0 0 0,0 0 0,0 0 0,14-7-1,-3 1 1,-1 1 0,0 0-1,3 1 1,-13 4-1,21-2 0,-21 2 0,17 11 1,-17-11-1,12 16 0,-12-16 1,7 13 0,-7-13-1,0 0 1,1 11 0,-1-11 0,0 0 0,0 0 0,0 0 0,-11 7 0,11-7 0,0 0 0,-15 6 0,15-6 0,-12 2 1,12-2-1,0 0 1,0 0-1,0 0 1,-8-11-1,8 11 0,0 0 1,7-11-1,-7 11-1,0 0 1,11 0-1,-11 0 1,8 11-1,-8-11 1,6 15 0,-6-15 0,5 15 0,-5-15 0,0 0 0,0 0 1,0 0-1,0 0 0,0 0-1,0 0 1,0 0 0,-16 1-1,16-1 1,-13 8-1,13-8 1,-14 11 0,14-11 1,-11 3 0,11-3-1,0 0 1,-1-19-1,1 19 1,6-20-1,-6 20 0,7-15-1,-7 15 0,0 0 0,0 0 0,11 4 0,-11-4-1,0 0 2,12 10-1,-12-10 1,10-7 0,-10 7 1,10-16-1,-10 16-1,5-13 1,-5 13 0,0 0-1,0 0 1,-9 21-1,7-10 1,1 2 0,-1-2 1,2-11-1,0 0 1,0 0-1,0 0 1,0 0-1,5-18 0,-5 18 0,-7-15-1,7 15 1,-13-6-1,13 6 1,-11 0 0,11 0 0,0 0 0,0 0 0,0 0 0,-9-18 1,9 18-1,0-18-1,0 18 1,-6-13-1,6 13 1,0 0-1,-11 2 1,11-2-1,0 0 1,-7 13 0,7-13 1,0 0-1,0 0 0,0 0 0,-9 0 0,9 0 0,-13-3 0,13 3 0,-16 3 0,16-3 0,-19 4 0,19-4 0,-17 5 0,17-5 1,-17-2-1,17 2 0,-14-14 0,7 3 1,7 11-1,-11-21 0,9 10 0,2 11 0,-2-15 0,2 15 0,0 0 0,0 0 0,12-5 0,-12 5 0,0 0-1,6 12 1,-6-12 0,0 0 0,-12 8 1,12-8-1,-19-1 0,8-2 0,0 1 0,0 0 0,0 2 0,11 0 0,-14 3 0,14-3-1,0 0 1,-2 13-1,2-13 1,0 0-1,12-1 1,-12 1-1,8-12 1,-8 12-1,7-14 1,-7 14-1,0 0 1,0 0 0,0 0 1,4 17-1,-4-17 0,1 20 1,-1-20-1,-1 14 1,1-14-1,0 0 0,-11-7 1,11 7-1,-8-17 0,8 17 0,-6-15 0,6 15 0,0 0 1,13-10-1,-13 10 0,18 2 1,-18-2-1,19 1 1,-19-1 0,13-1 0,-13 1 0,0 0-1,0 0 1,0 0 0,-12-4-1,12 4 0,-16 9 0,16-9 0,-13 17 0,13-17 1,-9 14-1,9-14 0,0 0 0,0 0 0,-6-14 0,6 2 0,0-1 0,0 0-1,0 2 0,0 11 0,0-11 1,0 11-1,0 0 0,0 0 0,9 16 0,-9-16 1,8 17 0,-8-17 0,3 15 1,-3-15-1,-3 17 1,3-17-1,-10 20 1,3-9-1,-1 0 0,-1 1 0,9-12 0,-13 18 0,13-18 0,0 0 0,0 0 0,0 0 0,-10-5 0,10 5-1,-2-13 1,2 13-1,0 0 0,0 0 1,0 0-1,0 0 0,0 0 1,-7 11 0,7-11 0,12 6 0,-12-6 0,20-3 1,-8-1 0,0-3-1,-1-2 1,3 1-1,-1 3 1,2 4-1,1 2 0,0 6 0,0 3 0,-1 2 0,-1 0 0,-1-1 0,-13-11 0,13 13 0,-13-13 1,0 0 0,-11-8-1,-2 0 1,-3 1 0,-4 0-1,0 2 1,0 3-1,1 2 0,1 3 0,5 1 0,2 0 0,11-4 0,0 0 0,0 0 0,0 0 0,0 0 0,0 0 1,16-2-1,-4-3 0,-2 1 0,2 1 0,2 2-1,1 2 1,-1 3 0,-1-1-1,-1 2 1,-2 0 0,-10-5 0,16 8 0,-16-8 0,0 0 0,0 0 0,-15 4 0,4-4 0,-5-2 0,-3 2 1,-1-1-1,1 1 0,0-1-1,4 0 1,0 0 0,4-2-1,11 3 1,-15-3 0,15 3 0,0 0-1,0 0 1,0 0 0,0 0 0,0 0 0,17-7 0,-17 7-1,20 8 1,-10-1 0,-10-7-1,18 14 1,-18-14-1,10 14 1,-10-14 0,0 0 0,0 0 0,-12-1 1,12 1-1,-18-17 0,7 6 0,-1 3 0,1 0 0,11 8 0,-15-5-1,15 5 0,0 0 0,0 0 0,0 0 0,0 0 1,12-12-1,-12 12 0,7-22 1,-6 12-1,-1 10 1,-3-16-1,3 16 1,0 0 0,-11 16-1,5-6 1,0 5-1,1-2 1,0-2 0,5-11 0,0 0 0,0 0 0,-8-13 0,8-2 0,-1-4 1,0 0-1,-1 3-1,2 4 1,0 12 0,0 0 0,0 0-1,15 8 1,-7 3 0,0-1 0,-8-10 1,19 13 0,-19-13 0,13-3 1,-13 3-1,1-12 0,-1 12 0,-10-6 0,10 6-1,-17 12 0,9 0 0,1 2-1,1 0 1,1-1 0,4-2 0,1-11 1,0 0-1,0 0 0,0 0 0,0 0-1,0 0 0,0 0 0,0 0-1,0 0 0,0 0 1,0 0-1,-6 14 1,6-14 1,11 18 0,-1-11 0,3-1 0,3-3 1,3 0 0,-3-2 0,5 1 0,-2-1-1,-3 1 0,-2-1 0,-1 0 0,-13-1-1,16 1-1,-16-1 0,0 0-1,-4-18 0,-5 7-1,-4-2 1,-3-2 0,-1 4 0,-2 0 1,1 5 0,2 4 2,3 3-1,13-1 1,-13 10 0,13-10 0,0 0 1,-1 12 0,1-12 1,0 0 1,0 0 1,0 0 0,9-12 0,-9 12 1,0 0-1,0 0 0,11-2-1,-11 2-1,13 4-1,-13-4-1,18-2-1,-18 2-4,15-5-5,-15 5-18,5-14 1,-10 3 0,5 11 7</inkml:trace>
</inkml:ink>
</file>

<file path=word/ink/ink4.xml><?xml version="1.0" encoding="utf-8"?>
<inkml:ink xmlns:inkml="http://www.w3.org/2003/InkML">
  <inkml:definitions>
    <inkml:context xml:id="ctx0">
      <inkml:inkSource xml:id="inkSrc0">
        <inkml:traceFormat>
          <inkml:channel name="X" type="integer" max="28606" units="cm"/>
          <inkml:channel name="Y" type="integer" max="17876" units="cm"/>
          <inkml:channel name="F" type="integer" max="255" units="dev"/>
        </inkml:traceFormat>
        <inkml:channelProperties>
          <inkml:channelProperty channel="X" name="resolution" value="999.99994" units="1/cm"/>
          <inkml:channelProperty channel="Y" name="resolution" value="999.99994" units="1/cm"/>
          <inkml:channelProperty channel="F" name="resolution" value="0" units="1/dev"/>
        </inkml:channelProperties>
      </inkml:inkSource>
      <inkml:timestamp xml:id="ts0" timeString="2010-09-21T08:16:59.506"/>
    </inkml:context>
    <inkml:brush xml:id="br0">
      <inkml:brushProperty name="width" value="0.05292" units="cm"/>
      <inkml:brushProperty name="height" value="0.05292" units="cm"/>
      <inkml:brushProperty name="color" value="#FFFFFF"/>
      <inkml:brushProperty name="fitToCurve" value="1"/>
    </inkml:brush>
  </inkml:definitions>
  <inkml:trace contextRef="#ctx0" brushRef="#br0">753 35 1,'0'0'6,"13"9"-1,-13-9-2,5 19-2,-5-19 0,5 13 2,-5-13 3,0 0 0,5-17 2,-5 17 1,3-22 0,-3 22-1,6-18 0,-6 18-3,0 0-1,0 0-2,5 12 0,-5-12-2,1 13 1,-1-13 1,0 0 0,0 0 1,0 0 0,0 0 0,0 0 0,0 0-1,-12-1 1,12 1-2,-8 12 0,8-12 0,-9 17-1,9-17 1,-10 15 0,10-15-1,0 0 1,-14 5 0,14-5 0,-14-6 0,14 6-1,-19-3 1,8 3-1,11 0 1,-20 6-1,20-6 0,-15 9 0,15-9 1,-11 8 0,11-8 0,0 0 0,0 0 1,0 0-1,0 0 0,0 0 0,0 0 0,11-6-1,-11 6 0,11 0 0,-11 0-1,0 0 1,13 6-1,-13-6 1,0 0-1,0 0 1,0 0 1,0 0-1,-18-4 0,6 0 1,-2-1-1,-5 2 1,3-1-1,-1 2 0,3 1 0,2 2 1,12-1-1,-14 6 1,14-6 0,0 0 0,0 0 0,0 0 0,15 9-1,-15-9 1,22 1-1,-6 1 0,1 0 0,1 4 0,-1 1 0,1 2 0,-2 2-1,-3-1 1,-2 0 0,-11-10 0,13 13 0,-13-13 1,0 0-1,0 0 1,-19-21 0,6 9 0,-5-2 0,1 1-1,-2 0 1,0 3-1,2 4 1,3 3-1,14 3 0,-16 1 0,16-1 1,0 0-1,0 0 1,0 0 0,0 0 0,0 0 0,14-8 0,-14 8-1,19-4 0,-8 7 1,3 3-2,1 3 1,-2 4 0,1 0 0,-1 1 0,-1-1 0,-12-13 0,14 17 1,-14-17 0,0 0-1,0 0 1,0 0 0,-18-4 0,5 1 0,-6-1-1,-1 2 0,-3 1 0,0 2 1,2-1-1,4 2 0,3-1 0,14-1 1,-14 0-1,14 0 0,0 0 0,10-17 1,-10 17-1,21-19 0,-8 10 0,-1 2 0,4 4 0,-2 2-1,-1 3 0,-1 1 1,-12-3-1,17 12 0,-17-12 1,7 11-1,-7-11 1,0 0 0,-11 11 0,-1-10 0,-2 0 0,-1 0 0,-5 0 1,0-1-1,2 0 0,2 0 0,3-1 1,2-1-1,11 2 1,0 0-1,-8-16 1,8 16-1,10-20 1,0 8-1,2 1 0,4 0 0,0 2 0,1 4 0,2 4-1,-3 2 1,0 4-1,-5-1 0,-11-4 1,16 11-1,-16-11 1,0 0 0,0 0 0,0 0-1,0 0 2,-17 0-1,4-1 0,-4 0 0,-1 1 0,2 1 0,0 1 0,4-1 0,2-2 1,10 1-1,0 0 1,-6-20-1,14 9 1,-1 0-1,5 0 1,0 0-1,4 8-1,0 4 1,-2 7 0,1 4-1,-4 5 1,-2-1 0,-2 1-1,-1-3 1,-4-4 0,-2-10 0,0 0 0,-13 8 1,0-12-1,-3 0 1,-5 2-1,-5 1 1,-3 1-1,-2 3 0,1 2 0,1 2 0,3 0 0,5 1-1,2-4 1,6 1 0,2-3 0,11-2-1,-12-2 1,12 2 0,0 0 0,-9-14 0,9 14 0,-10-12 0,10 12-1,-13-8 1,13 8 0,-17-2-1,6 5 1,-1 0 0,-5 1 0,0-2 0,-3-1 0,-1-1 0,-2-4 1,-1-2-1,1-2 0,3-1 0,4 1 0,1 2 0,3 4 0,12 2 0,-17 2-1,17-2 1,0 0 0,-3 12 0,3-12 1,0 0-1,0 0 0,11 2 1,-11-2-1,0 0 0,0 0 0,12 11 0,-11 0 0,1 2 0,-2 0 0,-2 1 0,-2 1 0,0-4 0,4-11 0,-16 7 1,3-11-1,1-3 0,-2-2 1,2-1-1,0 1 0,12 9 0,-18-13 0,18 13-1,0 0 1,0 0 0,0 0 0,0 0 0,0 0 0,12 6 0,-12-6 0,18-10 1,-18 10-1,19-8 0,-19 8 1,14 7-1,-8 5 0,-4 1 0,1 3 0,-3-1 0,-3-4 0,3-11 0,0 0 1,-15-5-1,9-10 0,1-3 0,2-1 1,-1 1-1,2 2 0,2 16-1,1-11 1,-1 11 0,8 14-1,-2-1 1,4 1 0,-3 0 0,2-1 0,-9-13 1,17 17 0,-17-17 0,10 2 0,-10-2 0,0 0-1,0 0 1,0 0-1,0 0 0,0 0-1,0 0 1,0 0 0,0 0-1,0 0 2,0-13-1,6-7 0,5-1 0,1-3 1,4-1-1,5 5 1,1 7-1,0 10 0,-1 7 0,4 8 0,-1 6 0,-1 1 0,0-1 0,-1-3 1,-4-4-1,-2-8 1,-4-3 0,-12 0-1,13-8 1,-13 8-1,0 0 1,-5-11-1,5 11 0,-19 5 0,4 0 0,-2-2 0,-1 0 0,0-6 0,0-3 0,1-4 1,3-3-1,5-2 1,4 1-1,4 2 0,1 12 0,13-7 0,0 14 0,7 5 0,1 4 0,4 1 0,0 1-1,0-1 2,-3-4-1,-1-4 0,-4-5 0,-5-4 1,-12 0-1,14-7 0,-14 7 0,0 0 0,-17-3 0,2 9-1,-4 0 1,-5 1 0,2-1 0,-3 0 0,6-5 0,2-2 0,6-5 1,11 6-1,-1-21 0,9 9 0,6 0 0,5 0 0,2 5 0,4 2 0,1 4 0,0 4 0,-2 1-1,-2 5 1,-5 0 0,-2 2-1,-15-11 1,15 20-1,-15-20 1,3 13 0,-3-13 0,-13 2 0,1-3 0,-3-3 0,-1 1 0,2-1 0,-2 1 0,1-1 1,15 4-1,-16-7 0,16 7 1,0 0-1,10-15 0,1 8 1,2 0-1,3 0 0,1-1 0,1 5-1,1 2 1,-3 3 0,-2 2-1,-2 0 1,-12-4-1,12 16 1,-12-16-1,-5 18 1,5-18 0,-27 15 0,6-12 0,-5-3 0,0-2 0,-4-4 1,7-4-1,-1 0 0,7-1 1,1 1-1,16 10 0,-10-16 0,10 16 0,0 0-1,11-1 0,-11 1 0,15 7 1,-15-7-2,13 9 1,-13-9 0,0 0 1,3 11-1,-3-11 1,-14 8 0,2-5 0,-1 1 0,-1-1 0,-4 0 0,4-1 0,1-1 0,0 1 0,13-2 1,-15 0-1,15 0 0,0 0 0,-13-2 0,13 2 0,0 0 0,-15 7 0,15-7-1,-16 15 1,16-15 0,-19 18 0,8-10 0,0-2 0,-1-2 0,2-5 0,-2-3 0,12 4 0,-13-10 0,13 10 0,-10-11 0,10 11 0,0 0 0,0 0-1,0 0 0,0 0 1,0 0-1,0 0 1,0 0-1,0 0 1,0 0 0,0 0 0,-8-15 0,8 15 0,0 0 0,0 0 0,0 0 0,0 0 0,0 0 0,-3 13 0,3-13 0,3 14 1,-3-14-1,0 0 1,0 0-1,0 0 1,12-16-1,-12 16 1,4-16-1,-4 16 0,3-14 0,-3 14 0,0 0-1,0 0 1,0 0 0,0 0 0,0 0-1,0 0 1,0 0 0,1-11 0,-1 11 0,0 0 0,0 0 0,0 0 0,0 0 0,-12-5-1,12 5 1,-11 4 0,11-4 0,-19 5 0,7-3-1,-1-1 1,-2-2 0,3-1 0,-1-2 1,13 4-1,-19-12 0,19 12 1,-7-12-1,7 12 0,0 0 1,0 0-1,10-10 0,-10 10 0,0 0 0,12 0 0,-12 0 0,0 0 0,0 0 0,13-10 0,-13 10 0,0 0 0,16-7 0,-16 7 0,15 5 0,-4 1 0,-11-6 0,17 16 0,-17-16 0,16 17 0,-16-17 0,3 11-1,-3-11 2,0 0-1,-15-10 0,15 10 0,-14-15 0,14 15 1,-14-16-2,14 16 1,0 0 0,-10-10 0,10 10 0,0 0-1,0 0 1,0 0 0,0 0 1,0 0-1,0 0 1,0 0-1,0 0 1,14 0-1,-3 4 0,0 5 0,1 1 0,0 3 0,-1 0 0,0-1 0,-6 0-1,-5-12 2,6 13-1,-6-13 0,0 0 0,0 0 0,-10-19 1,7 6-1,2 0 1,4 0-1,2 1 0,7 3 0,2 3 0,4 2 0,3 4 0,2 2 0,1-1 0,0 1 0,-4-1 0,-2 0 0,-2-2 0,-2 0 1,-3 2-1,-11-1 0,14 7 0,-14-7 0,-1 21 0,-7-10 0,-3 4 0,-3-3 0,-1-1 0,-4-4 1,2-6-1,1-4 1,3-5-1,3-4 1,6-1-1,4-1 1,4-1-1,6 2 0,4 4 0,5 3 0,3 2 0,3 4 0,3 3 0,-1 2 0,2 0 0,-3 1 0,-5-1 0,-3 0 0,-3-2 0,-3 0 0,-12-3 0,0 0 0,4 10 0,-14-6 0,-6 0 0,-2-2-1,-7-1 1,-1-4 1,-1-3-1,3-5 0,3-2 0,7-2 1,8-1-1,8 1 0,9 2 0,7 3 0,6 5 0,6 2 0,0 3 0,3 4 0,0 0 0,-4 2-1,-6 0 1,-5 0 0,-4-2 0,-14-4-1,0 0 1,0 0 0,0 0 0,-20 10 0,1-6 0,-3-1 0,-2 1 0,0 1 0,2-1 0,2 0 0,7-1 0,13-3 1,-12 0-1,12 0 0,12-10 0,-1 2 0,2-2 0,1 2 0,-1-2 0,1 5 0,-14 5-1,18 1 1,-18-1-1,2 17 0,-3-5 1,-7 0-1,-3-3 1,-7-1 0,-1-6 0,-4-4 1,3-4-1,-1-4 0,3 1 1,5-1-1,13 10 0,-9-13 0,9 13 0,23-3-1,-3 6 1,5-2-1,1 1 0,3-2 1,0 0 0,-3 0 0,-4-2 0,-4 2 0,-7 3 1,-11-3-1,11 16 0,-14-3 1,-8 2-1,-3 0 0,-6-1 0,-6-1 0,-4-6 1,2-6-1,-1-6 0,5-6 0,0-4 1,7-2-1,4 0 0,5 1-1,3 4 1,5 12-1,0 0 0,0 0 0,-11 5 0,11-5 0,-5 20 0,5-20 1,-7 18 0,7-18 0,-12 9-1,12-9 1,-15 4 0,15-4 0,-15 2 0,15-2 0,-16 8 0,16-8 1,-14 13-1,14-13 0,-10 11 0,10-11 0,-14 5 0,14-5 0,-13-7 1,13 7-1,-13-15 0,13 15 0,-13-17 0,13 17 0,-7-13 0,7 13 0,0 0-1,0 0 1,0 0-1,-11-4 0,11 4 1,0 0-1,0 0 1,-13 7 0,13-7 0,0 0 0,-12-3 0,12 3 0,0 0 0,0 0-1,0 0 1,-10 3 0,10-3 0,-11 18-1,11-18 1,-15 20 0,3-13 0,0-2 0,2-6 0,-1-3 1,-1-3-1,12 7 0,-12-18 1,12 18-1,-4-15 0,4 15 0,0 0 0,0 0 0,0 0-1,0 0 1,0 0 0,0 11-1,0-11 2,0 0-1,-5-11 0,5 11 1,-2-17-1,2 17 1,1-14-1,-1 14-1,0 0 1,0 0 0,0 0-1,0 0 1,10 7-1,-10-7 0,0 0 1,-5-13 0,2 3 0,1-3 1,-1 1-1,3 12 1,-1-14-1,1 14 1,5 11-1,-3 2 0,2 5 1,-2 0-1,1-2 0,0 0 0,-3-16 1,1 12-1,-1-12 0,-1-12 1,0 0-1,0-2 0,0 0 0,1 1 0,0 0 0,0 13 0,3-11-1,-3 11 1,11 4-1,-11-4 1,0 0-1,13 14 1,-13-14 0,0 0 1,0 0-1,0 0 0,0 0 1,0 0-1,0 0 0,0 0 0,-15 1 0,15-1 0,0 0 0,0 0 0,-10 13 0,10-13 0,0 0 0,0 0 1,-13 0-1,13 0-1,0 0-1,-12-18-8,12 18-22,0 0 0,0 0 0,0 0-1</inkml:trace>
</inkml:ink>
</file>

<file path=word/ink/ink5.xml><?xml version="1.0" encoding="utf-8"?>
<inkml:ink xmlns:inkml="http://www.w3.org/2003/InkML">
  <inkml:definitions>
    <inkml:context xml:id="ctx0">
      <inkml:inkSource xml:id="inkSrc0">
        <inkml:traceFormat>
          <inkml:channel name="X" type="integer" max="28606" units="cm"/>
          <inkml:channel name="Y" type="integer" max="17876" units="cm"/>
          <inkml:channel name="F" type="integer" max="255" units="dev"/>
        </inkml:traceFormat>
        <inkml:channelProperties>
          <inkml:channelProperty channel="X" name="resolution" value="999.99994" units="1/cm"/>
          <inkml:channelProperty channel="Y" name="resolution" value="999.99994" units="1/cm"/>
          <inkml:channelProperty channel="F" name="resolution" value="0" units="1/dev"/>
        </inkml:channelProperties>
      </inkml:inkSource>
      <inkml:timestamp xml:id="ts0" timeString="2010-09-21T08:19:33.543"/>
    </inkml:context>
    <inkml:brush xml:id="br0">
      <inkml:brushProperty name="width" value="0.05292" units="cm"/>
      <inkml:brushProperty name="height" value="0.05292" units="cm"/>
      <inkml:brushProperty name="color" value="#FFFFFF"/>
      <inkml:brushProperty name="fitToCurve" value="1"/>
    </inkml:brush>
  </inkml:definitions>
  <inkml:trace contextRef="#ctx0" brushRef="#br0">51 115 4,'11'-15'5,"-11"15"-2,4-10 1,-4 10-2,0 0 0,-3-13 0,3 13 0,0 0 0,0 0 0,0 0 0,0 0 0,0 0 0,0 0 0,0 0 0,0 0-1,0 0 1,0 0 0,0 0-1,7-11 2,-7 11-1,0 0 0,0 0 1,0 0-1,-11-9 0,11 9 1,0 0-1,-8 18 0,4-7 1,0 0-1,1-1-1,3-10 1,-11 18-1,11-18 0,-11 7 0,11-7-1,-14-1 1,14 1 0,0 0-1,0 0 0,-12-8 1,12 8 0,0 0-1,0 0 1,11-17-1,-6 5 1,0-3 0,0-3-1,-3 1 0,-1-1 0,-1 4 0,-1 2 0,1 12 0,0 0 0,0 0 0,0 0 0,-12 15 1,12-15-1,3 19 0,-3-19 1,5 13-1,-5-13 0,0 0 0,3 16 0,-3-16 0,-6 16 0,3-3 0,-2 1 0,4 2 0,0-1 0,2-2 1,-1-13-1,10 13 1,-10-13-1,15-13 1,-8-2-1,0-4 0,-1-3 0,0 1 0,-2 2 0,0 5 0,-4 14 0,6-12 0,-6 12 0,0 0 0,7 19 0,-6-8 0,-2 1-3,-1 2-7,-2 4-13,-11-11 0,6 7-1,-17-11 20</inkml:trace>
</inkml:ink>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TotalTime>
  <Pages>10</Pages>
  <Words>991</Words>
  <Characters>5454</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24</cp:revision>
  <cp:lastPrinted>2006-01-17T16:57:00Z</cp:lastPrinted>
  <dcterms:created xsi:type="dcterms:W3CDTF">2013-08-30T14:55:00Z</dcterms:created>
  <dcterms:modified xsi:type="dcterms:W3CDTF">2023-09-05T16:37:00Z</dcterms:modified>
</cp:coreProperties>
</file>